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33AD8" w:rsidR="00641CA2" w:rsidRDefault="00641CA2" w14:paraId="5B9BB57A" w14:textId="77777777">
      <w:pPr>
        <w:rPr>
          <w:rFonts w:cstheme="minorHAnsi"/>
        </w:rPr>
      </w:pPr>
      <w:r w:rsidRPr="00433AD8">
        <w:rPr>
          <w:rFonts w:cstheme="minorHAnsi"/>
        </w:rPr>
        <w:t>PICO Table</w:t>
      </w:r>
    </w:p>
    <w:p w:rsidRPr="00433AD8" w:rsidR="00641CA2" w:rsidRDefault="00641CA2" w14:paraId="7F8DEE3F" w14:textId="77777777">
      <w:pPr>
        <w:rPr>
          <w:rFonts w:cstheme="minorHAnsi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70"/>
        <w:gridCol w:w="1887"/>
        <w:gridCol w:w="1842"/>
        <w:gridCol w:w="1659"/>
        <w:gridCol w:w="1710"/>
        <w:gridCol w:w="1710"/>
        <w:gridCol w:w="1620"/>
      </w:tblGrid>
      <w:tr w:rsidRPr="00433AD8" w:rsidR="00A21C14" w:rsidTr="3E5CCF15" w14:paraId="298E2374" w14:textId="77777777">
        <w:tc>
          <w:tcPr>
            <w:tcW w:w="1870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02F9DA6E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Study</w:t>
            </w:r>
          </w:p>
        </w:tc>
        <w:tc>
          <w:tcPr>
            <w:tcW w:w="1887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463D6508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Patients/Setting</w:t>
            </w:r>
          </w:p>
        </w:tc>
        <w:tc>
          <w:tcPr>
            <w:tcW w:w="1842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3C59D128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Intervention</w:t>
            </w:r>
          </w:p>
        </w:tc>
        <w:tc>
          <w:tcPr>
            <w:tcW w:w="1659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5CB9AF91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Control</w:t>
            </w:r>
          </w:p>
        </w:tc>
        <w:tc>
          <w:tcPr>
            <w:tcW w:w="1710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2F11464F" w14:textId="09FA912D">
            <w:pPr>
              <w:rPr>
                <w:rFonts w:cstheme="minorHAnsi"/>
              </w:rPr>
            </w:pPr>
            <w:r>
              <w:rPr>
                <w:rFonts w:cstheme="minorHAnsi"/>
              </w:rPr>
              <w:t>Lung cancers diagnosed</w:t>
            </w:r>
          </w:p>
        </w:tc>
        <w:tc>
          <w:tcPr>
            <w:tcW w:w="1710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5A9124D1" w14:textId="7827EF39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>Lung cancer mortality</w:t>
            </w:r>
          </w:p>
        </w:tc>
        <w:tc>
          <w:tcPr>
            <w:tcW w:w="1620" w:type="dxa"/>
            <w:tcBorders>
              <w:top w:val="single" w:color="auto" w:sz="18" w:space="0"/>
              <w:left w:val="single" w:color="auto" w:sz="18" w:space="0"/>
              <w:bottom w:val="single" w:color="auto" w:sz="18" w:space="0"/>
              <w:right w:val="single" w:color="auto" w:sz="18" w:space="0"/>
            </w:tcBorders>
            <w:shd w:val="clear" w:color="auto" w:fill="BFBFBF" w:themeFill="background1" w:themeFillShade="BF"/>
            <w:tcMar/>
          </w:tcPr>
          <w:p w:rsidRPr="00433AD8" w:rsidR="00A21C14" w:rsidP="00F920AF" w:rsidRDefault="00A21C14" w14:paraId="0D3E4949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Overall mortality</w:t>
            </w:r>
          </w:p>
        </w:tc>
      </w:tr>
      <w:tr w:rsidRPr="00433AD8" w:rsidR="00A21C14" w:rsidTr="3E5CCF15" w14:paraId="106E9845" w14:textId="77777777">
        <w:tc>
          <w:tcPr>
            <w:tcW w:w="1870" w:type="dxa"/>
            <w:tcMar/>
          </w:tcPr>
          <w:p w:rsidRPr="00CE1338" w:rsidR="00A21C14" w:rsidP="00F920AF" w:rsidRDefault="00A21C14" w14:paraId="144E688C" w14:textId="69D0A6E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FF0000"/>
              </w:rPr>
              <w:t>DANTE</w:t>
            </w:r>
          </w:p>
        </w:tc>
        <w:tc>
          <w:tcPr>
            <w:tcW w:w="1887" w:type="dxa"/>
            <w:tcMar/>
          </w:tcPr>
          <w:p w:rsidRPr="00903998" w:rsidR="00A21C14" w:rsidP="00F920AF" w:rsidRDefault="00A21C14" w14:paraId="58ED6C41" w14:textId="662EAA5B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Italy</w:t>
            </w:r>
          </w:p>
          <w:p w:rsidRPr="00903998" w:rsidR="006C1E2A" w:rsidP="00F920AF" w:rsidRDefault="006C1E2A" w14:paraId="274A5288" w14:textId="2485260F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3 clinical sites</w:t>
            </w:r>
          </w:p>
          <w:p w:rsidRPr="00903998" w:rsidR="00900C50" w:rsidP="00F920AF" w:rsidRDefault="004B38E7" w14:paraId="31A1ED72" w14:textId="141FF5A8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 xml:space="preserve">Enrolling: </w:t>
            </w:r>
            <w:r w:rsidRPr="00903998" w:rsidR="00900C50">
              <w:rPr>
                <w:rFonts w:cstheme="minorHAnsi"/>
              </w:rPr>
              <w:t>2001-2006</w:t>
            </w:r>
          </w:p>
          <w:p w:rsidRPr="00903998" w:rsidR="00940448" w:rsidP="00940448" w:rsidRDefault="00940448" w14:paraId="52E611F7" w14:textId="77777777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Men ages 60-74</w:t>
            </w:r>
          </w:p>
          <w:p w:rsidRPr="00903998" w:rsidR="00940448" w:rsidP="00940448" w:rsidRDefault="00940448" w14:paraId="0332A000" w14:textId="77777777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Smoking history: ≥ 20 pack-years</w:t>
            </w:r>
          </w:p>
          <w:p w:rsidRPr="00903998" w:rsidR="00940448" w:rsidP="00940448" w:rsidRDefault="00940448" w14:paraId="4830C218" w14:textId="77777777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Current or quit ≤ 10 years ago</w:t>
            </w:r>
          </w:p>
          <w:p w:rsidRPr="00903998" w:rsidR="00A21C14" w:rsidP="00F920AF" w:rsidRDefault="00A21C14" w14:paraId="3709AA7A" w14:textId="556DE747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2450 subjects</w:t>
            </w:r>
          </w:p>
          <w:p w:rsidRPr="00903998" w:rsidR="009F5F93" w:rsidP="00F920AF" w:rsidRDefault="002310F1" w14:paraId="69F6923F" w14:textId="0F642F4C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M</w:t>
            </w:r>
            <w:r w:rsidRPr="00903998" w:rsidR="009F5F93">
              <w:rPr>
                <w:rFonts w:cstheme="minorHAnsi"/>
              </w:rPr>
              <w:t xml:space="preserve">en: </w:t>
            </w:r>
            <w:r w:rsidRPr="00903998">
              <w:rPr>
                <w:rFonts w:cstheme="minorHAnsi"/>
              </w:rPr>
              <w:t>10</w:t>
            </w:r>
            <w:r w:rsidRPr="00903998" w:rsidR="009F5F93">
              <w:rPr>
                <w:rFonts w:cstheme="minorHAnsi"/>
              </w:rPr>
              <w:t>0%</w:t>
            </w:r>
          </w:p>
          <w:p w:rsidRPr="00903998" w:rsidR="00A21C14" w:rsidP="00F920AF" w:rsidRDefault="00A21C14" w14:paraId="6C209D80" w14:textId="37EB3F05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Mean age 64.6</w:t>
            </w:r>
          </w:p>
          <w:p w:rsidRPr="00903998" w:rsidR="00A21C14" w:rsidP="00F920AF" w:rsidRDefault="00A21C14" w14:paraId="5F599396" w14:textId="150004CA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Median 45 PY</w:t>
            </w:r>
          </w:p>
          <w:p w:rsidRPr="00903998" w:rsidR="00F646F2" w:rsidP="00F920AF" w:rsidRDefault="004B38E5" w14:paraId="3CC48729" w14:textId="2CFEF660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C</w:t>
            </w:r>
            <w:r w:rsidRPr="00903998" w:rsidR="00F646F2">
              <w:rPr>
                <w:rFonts w:cstheme="minorHAnsi"/>
              </w:rPr>
              <w:t>urrent:</w:t>
            </w:r>
            <w:r w:rsidRPr="00903998">
              <w:rPr>
                <w:rFonts w:cstheme="minorHAnsi"/>
              </w:rPr>
              <w:t xml:space="preserve"> 56.9%</w:t>
            </w:r>
          </w:p>
          <w:p w:rsidRPr="00903998" w:rsidR="00A21C14" w:rsidP="00F920AF" w:rsidRDefault="00A21C14" w14:paraId="32064039" w14:textId="77777777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Median follow up 8.35 years</w:t>
            </w:r>
          </w:p>
          <w:p w:rsidRPr="00903998" w:rsidR="004D3BA4" w:rsidP="005C38AA" w:rsidRDefault="00900C50" w14:paraId="1F0D8C24" w14:textId="47FBCE2C">
            <w:pPr>
              <w:rPr>
                <w:rFonts w:cstheme="minorHAnsi"/>
              </w:rPr>
            </w:pPr>
            <w:r w:rsidRPr="00903998">
              <w:rPr>
                <w:rFonts w:cstheme="minorHAnsi"/>
              </w:rPr>
              <w:t>Ending 5/15/13</w:t>
            </w:r>
          </w:p>
        </w:tc>
        <w:tc>
          <w:tcPr>
            <w:tcW w:w="1842" w:type="dxa"/>
            <w:tcMar/>
          </w:tcPr>
          <w:p w:rsidR="00A21C14" w:rsidP="00F920AF" w:rsidRDefault="00A21C14" w14:paraId="00868E0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aseline CXR and sputum cytology</w:t>
            </w:r>
          </w:p>
          <w:p w:rsidR="00A21C14" w:rsidP="00F920AF" w:rsidRDefault="00A21C14" w14:paraId="2A786BFA" w14:textId="4FFFD63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 rounds of annual LDCT</w:t>
            </w:r>
            <w:r w:rsidR="00900C50">
              <w:rPr>
                <w:rFonts w:cstheme="minorHAnsi"/>
                <w:color w:val="000000" w:themeColor="text1"/>
              </w:rPr>
              <w:t>, including baseline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DE4093">
              <w:rPr>
                <w:rFonts w:cstheme="minorHAnsi"/>
                <w:strike/>
                <w:color w:val="000000" w:themeColor="text1"/>
              </w:rPr>
              <w:t>(1,264)</w:t>
            </w:r>
          </w:p>
          <w:p w:rsidR="000F3DFB" w:rsidP="00F920AF" w:rsidRDefault="000F3DFB" w14:paraId="25E014B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CT adherence: 93.7%</w:t>
            </w:r>
          </w:p>
          <w:p w:rsidRPr="00B8426C" w:rsidR="00B8426C" w:rsidP="00F920AF" w:rsidRDefault="00B8426C" w14:paraId="65C60D47" w14:textId="772ED370">
            <w:pPr>
              <w:rPr>
                <w:rFonts w:cstheme="minorHAnsi"/>
                <w:color w:val="FF0000"/>
              </w:rPr>
            </w:pPr>
            <w:r w:rsidRPr="00CE1338">
              <w:rPr>
                <w:rFonts w:cstheme="minorHAnsi"/>
                <w:color w:val="FF0000"/>
                <w:highlight w:val="yellow"/>
              </w:rPr>
              <w:t>1300</w:t>
            </w:r>
          </w:p>
        </w:tc>
        <w:tc>
          <w:tcPr>
            <w:tcW w:w="1659" w:type="dxa"/>
            <w:tcMar/>
          </w:tcPr>
          <w:p w:rsidR="00A21C14" w:rsidP="00F920AF" w:rsidRDefault="00A21C14" w14:paraId="208A442E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Baseline CXR and sputum cytology</w:t>
            </w:r>
          </w:p>
          <w:p w:rsidR="00A21C14" w:rsidP="00F920AF" w:rsidRDefault="00A21C14" w14:paraId="22456DC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 rounds of annual clinical review</w:t>
            </w:r>
            <w:r w:rsidR="00900C50">
              <w:rPr>
                <w:rFonts w:cstheme="minorHAnsi"/>
                <w:color w:val="000000" w:themeColor="text1"/>
              </w:rPr>
              <w:t xml:space="preserve"> (exam/history)</w:t>
            </w:r>
          </w:p>
          <w:p w:rsidRPr="00DE4093" w:rsidR="007C4F27" w:rsidP="00F920AF" w:rsidRDefault="007C4F27" w14:paraId="72FC126B" w14:textId="2FF43E14">
            <w:pPr>
              <w:rPr>
                <w:rFonts w:cstheme="minorHAnsi"/>
                <w:strike/>
                <w:color w:val="000000" w:themeColor="text1"/>
              </w:rPr>
            </w:pPr>
            <w:r w:rsidRPr="00DE4093">
              <w:rPr>
                <w:rFonts w:cstheme="minorHAnsi"/>
                <w:strike/>
                <w:color w:val="000000" w:themeColor="text1"/>
              </w:rPr>
              <w:t>(1,186)</w:t>
            </w:r>
          </w:p>
          <w:p w:rsidR="00AC3ECD" w:rsidP="00F920AF" w:rsidRDefault="00AC3ECD" w14:paraId="47FE5F2E" w14:textId="1CBD5C8C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not reported</w:t>
            </w:r>
          </w:p>
          <w:p w:rsidRPr="00433AD8" w:rsidR="00B8426C" w:rsidP="00F920AF" w:rsidRDefault="00B8426C" w14:paraId="79F85294" w14:textId="13969AF5">
            <w:pPr>
              <w:rPr>
                <w:rFonts w:cstheme="minorHAnsi"/>
                <w:color w:val="000000" w:themeColor="text1"/>
              </w:rPr>
            </w:pPr>
            <w:r w:rsidRPr="00CE1338">
              <w:rPr>
                <w:rFonts w:cstheme="minorHAnsi"/>
                <w:color w:val="FF0000"/>
                <w:highlight w:val="yellow"/>
              </w:rPr>
              <w:t>1232</w:t>
            </w:r>
          </w:p>
        </w:tc>
        <w:tc>
          <w:tcPr>
            <w:tcW w:w="1710" w:type="dxa"/>
            <w:tcMar/>
          </w:tcPr>
          <w:p w:rsidR="00A21C14" w:rsidP="00F920AF" w:rsidRDefault="00A21C14" w14:paraId="0825EAEE" w14:textId="5791E30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DCT: 104 (47 stage </w:t>
            </w:r>
            <w:r w:rsidR="000F3DFB">
              <w:rPr>
                <w:rFonts w:cstheme="minorHAnsi"/>
              </w:rPr>
              <w:t>I</w:t>
            </w:r>
            <w:r>
              <w:rPr>
                <w:rFonts w:cstheme="minorHAnsi"/>
              </w:rPr>
              <w:t>)</w:t>
            </w:r>
          </w:p>
          <w:p w:rsidR="00A21C14" w:rsidP="00F920AF" w:rsidRDefault="00A21C14" w14:paraId="231DF107" w14:textId="606EBAB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ntrol: </w:t>
            </w:r>
            <w:r w:rsidR="000F3DFB">
              <w:rPr>
                <w:rFonts w:cstheme="minorHAnsi"/>
              </w:rPr>
              <w:t>72 (16 stage I)</w:t>
            </w:r>
          </w:p>
        </w:tc>
        <w:tc>
          <w:tcPr>
            <w:tcW w:w="1710" w:type="dxa"/>
            <w:tcMar/>
          </w:tcPr>
          <w:p w:rsidRPr="00DE4093" w:rsidR="00A21C14" w:rsidP="00F920AF" w:rsidRDefault="00A21C14" w14:paraId="13740A3C" w14:textId="1D60F24C">
            <w:pPr>
              <w:rPr>
                <w:rFonts w:cstheme="minorHAnsi"/>
                <w:strike/>
              </w:rPr>
            </w:pPr>
            <w:r w:rsidRPr="00DE4093">
              <w:rPr>
                <w:rFonts w:cstheme="minorHAnsi"/>
                <w:strike/>
              </w:rPr>
              <w:t>LDCT: 59</w:t>
            </w:r>
          </w:p>
          <w:p w:rsidRPr="00DE4093" w:rsidR="00A21C14" w:rsidP="00F920AF" w:rsidRDefault="00A21C14" w14:paraId="4BB3C158" w14:textId="77777777">
            <w:pPr>
              <w:rPr>
                <w:rFonts w:cstheme="minorHAnsi"/>
                <w:strike/>
              </w:rPr>
            </w:pPr>
            <w:r w:rsidRPr="00DE4093">
              <w:rPr>
                <w:rFonts w:cstheme="minorHAnsi"/>
                <w:strike/>
              </w:rPr>
              <w:t>Control: 55</w:t>
            </w:r>
          </w:p>
          <w:p w:rsidRPr="00B8426C" w:rsidR="00B8426C" w:rsidP="00F920AF" w:rsidRDefault="00AC3ECD" w14:paraId="0BADE9A1" w14:textId="6E76580F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FF0000"/>
              </w:rPr>
              <w:t>LDCT: 6</w:t>
            </w:r>
            <w:r w:rsidRPr="00B8426C" w:rsidR="00B8426C">
              <w:rPr>
                <w:rFonts w:cstheme="minorHAnsi"/>
                <w:color w:val="FF0000"/>
              </w:rPr>
              <w:t>1</w:t>
            </w:r>
          </w:p>
          <w:p w:rsidRPr="00433AD8" w:rsidR="00B8426C" w:rsidP="00F920AF" w:rsidRDefault="00AC3ECD" w14:paraId="4684E649" w14:textId="2613ABB8">
            <w:pPr>
              <w:rPr>
                <w:rFonts w:cstheme="minorHAnsi"/>
              </w:rPr>
            </w:pPr>
            <w:r>
              <w:rPr>
                <w:rFonts w:cstheme="minorHAnsi"/>
                <w:color w:val="FF0000"/>
              </w:rPr>
              <w:t>Control: 5</w:t>
            </w:r>
            <w:r w:rsidRPr="00B8426C" w:rsidR="00B8426C">
              <w:rPr>
                <w:rFonts w:cstheme="minorHAnsi"/>
                <w:color w:val="FF0000"/>
              </w:rPr>
              <w:t>6</w:t>
            </w:r>
          </w:p>
        </w:tc>
        <w:tc>
          <w:tcPr>
            <w:tcW w:w="1620" w:type="dxa"/>
            <w:tcMar/>
          </w:tcPr>
          <w:p w:rsidRPr="00DE4093" w:rsidR="00A21C14" w:rsidP="00F920AF" w:rsidRDefault="00A21C14" w14:paraId="3DAD2D51" w14:textId="77777777">
            <w:pPr>
              <w:rPr>
                <w:rFonts w:cstheme="minorHAnsi"/>
                <w:strike/>
                <w:color w:val="000000" w:themeColor="text1"/>
              </w:rPr>
            </w:pPr>
            <w:r w:rsidRPr="00DE4093">
              <w:rPr>
                <w:rFonts w:cstheme="minorHAnsi"/>
                <w:strike/>
                <w:color w:val="000000" w:themeColor="text1"/>
              </w:rPr>
              <w:t xml:space="preserve">LDCT: 180 </w:t>
            </w:r>
          </w:p>
          <w:p w:rsidRPr="00DE4093" w:rsidR="00A21C14" w:rsidP="00F920AF" w:rsidRDefault="00A21C14" w14:paraId="24185146" w14:textId="77777777">
            <w:pPr>
              <w:rPr>
                <w:rFonts w:cstheme="minorHAnsi"/>
                <w:strike/>
                <w:color w:val="000000" w:themeColor="text1"/>
              </w:rPr>
            </w:pPr>
            <w:r w:rsidRPr="00DE4093">
              <w:rPr>
                <w:rFonts w:cstheme="minorHAnsi"/>
                <w:strike/>
                <w:color w:val="000000" w:themeColor="text1"/>
              </w:rPr>
              <w:t>Control: 176</w:t>
            </w:r>
          </w:p>
          <w:p w:rsidRPr="00B8426C" w:rsidR="00B8426C" w:rsidP="00F920AF" w:rsidRDefault="00AC3ECD" w14:paraId="50F7AB03" w14:textId="37807053">
            <w:pPr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FF0000"/>
              </w:rPr>
              <w:t xml:space="preserve">LDCT: </w:t>
            </w:r>
            <w:r w:rsidRPr="00B8426C" w:rsidR="00B8426C">
              <w:rPr>
                <w:rFonts w:cstheme="minorHAnsi"/>
                <w:color w:val="FF0000"/>
              </w:rPr>
              <w:t>186</w:t>
            </w:r>
          </w:p>
          <w:p w:rsidRPr="00433AD8" w:rsidR="00B8426C" w:rsidP="00F920AF" w:rsidRDefault="00AC3ECD" w14:paraId="7383555C" w14:textId="3F9E1E1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FF0000"/>
              </w:rPr>
              <w:t xml:space="preserve">Control: </w:t>
            </w:r>
            <w:r w:rsidRPr="00B8426C" w:rsidR="00B8426C">
              <w:rPr>
                <w:rFonts w:cstheme="minorHAnsi"/>
                <w:color w:val="FF0000"/>
              </w:rPr>
              <w:t>183</w:t>
            </w:r>
          </w:p>
        </w:tc>
      </w:tr>
      <w:tr w:rsidRPr="00433AD8" w:rsidR="005619C2" w:rsidTr="3E5CCF15" w14:paraId="3295D394" w14:textId="77777777">
        <w:tc>
          <w:tcPr>
            <w:tcW w:w="1870" w:type="dxa"/>
            <w:tcMar/>
          </w:tcPr>
          <w:p w:rsidRPr="001F41E9" w:rsidR="005619C2" w:rsidP="002B3657" w:rsidRDefault="005619C2" w14:paraId="293990D4" w14:textId="7777777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57259C">
              <w:rPr>
                <w:rFonts w:cstheme="minorHAnsi"/>
                <w:b/>
                <w:bCs/>
              </w:rPr>
              <w:t>DLCST</w:t>
            </w:r>
          </w:p>
        </w:tc>
        <w:tc>
          <w:tcPr>
            <w:tcW w:w="1887" w:type="dxa"/>
            <w:tcMar/>
          </w:tcPr>
          <w:p w:rsidR="005619C2" w:rsidP="002B3657" w:rsidRDefault="005619C2" w14:paraId="2075CCD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nmark</w:t>
            </w:r>
          </w:p>
          <w:p w:rsidR="005619C2" w:rsidP="002B3657" w:rsidRDefault="005619C2" w14:paraId="624013F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 institution</w:t>
            </w:r>
          </w:p>
          <w:p w:rsidR="005619C2" w:rsidP="002B3657" w:rsidRDefault="005619C2" w14:paraId="4F49FB7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ing: 2004-2006</w:t>
            </w:r>
          </w:p>
          <w:p w:rsidR="005619C2" w:rsidP="002B3657" w:rsidRDefault="005619C2" w14:paraId="6440C1D2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50-70</w:t>
            </w:r>
          </w:p>
          <w:p w:rsidR="005619C2" w:rsidP="002B3657" w:rsidRDefault="005619C2" w14:paraId="23587AF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moking history: ≥ 20 pack years</w:t>
            </w:r>
          </w:p>
          <w:p w:rsidR="005619C2" w:rsidP="002B3657" w:rsidRDefault="005619C2" w14:paraId="1472423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 or quit within 10 years (and at age &gt; 50)</w:t>
            </w:r>
          </w:p>
          <w:p w:rsidR="005619C2" w:rsidP="002B3657" w:rsidRDefault="005619C2" w14:paraId="7E63858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4,014 subjects</w:t>
            </w:r>
          </w:p>
          <w:p w:rsidR="005619C2" w:rsidP="002B3657" w:rsidRDefault="005619C2" w14:paraId="4B05AF4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n: 2267 (56%)</w:t>
            </w:r>
          </w:p>
          <w:p w:rsidR="005619C2" w:rsidP="002B3657" w:rsidRDefault="005619C2" w14:paraId="34223C1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an age 57.9 (LDCT), 57.8 (control)</w:t>
            </w:r>
          </w:p>
          <w:p w:rsidR="005619C2" w:rsidP="002B3657" w:rsidRDefault="005619C2" w14:paraId="20681D84" w14:textId="77777777">
            <w:pPr>
              <w:rPr>
                <w:rFonts w:cstheme="minorHAnsi"/>
                <w:color w:val="000000" w:themeColor="text1"/>
              </w:rPr>
            </w:pPr>
            <w:r w:rsidRPr="007C543B">
              <w:rPr>
                <w:rFonts w:cstheme="minorHAnsi"/>
                <w:color w:val="000000" w:themeColor="text1"/>
              </w:rPr>
              <w:t>Mean pack years: 36.2</w:t>
            </w:r>
          </w:p>
          <w:p w:rsidR="005619C2" w:rsidP="002B3657" w:rsidRDefault="005619C2" w14:paraId="55411EA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: 76.1%</w:t>
            </w:r>
          </w:p>
          <w:p w:rsidRPr="00433AD8" w:rsidR="005619C2" w:rsidP="002B3657" w:rsidRDefault="005619C2" w14:paraId="3E41D45F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follow up: 9.8 years</w:t>
            </w:r>
            <w:r>
              <w:rPr>
                <w:rFonts w:cstheme="minorHAnsi"/>
                <w:color w:val="000000" w:themeColor="text1"/>
              </w:rPr>
              <w:br/>
            </w:r>
            <w:r>
              <w:rPr>
                <w:rFonts w:cstheme="minorHAnsi"/>
                <w:color w:val="000000" w:themeColor="text1"/>
              </w:rPr>
              <w:t>Ending 4/7/15</w:t>
            </w:r>
          </w:p>
        </w:tc>
        <w:tc>
          <w:tcPr>
            <w:tcW w:w="1842" w:type="dxa"/>
            <w:tcMar/>
          </w:tcPr>
          <w:p w:rsidR="005619C2" w:rsidP="002B3657" w:rsidRDefault="005619C2" w14:paraId="7E7D02F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5 rounds of annual LDCT (n = 2052)</w:t>
            </w:r>
          </w:p>
          <w:p w:rsidRPr="00433AD8" w:rsidR="005619C2" w:rsidP="002B3657" w:rsidRDefault="005619C2" w14:paraId="1CE7E8B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95.5%</w:t>
            </w:r>
          </w:p>
        </w:tc>
        <w:tc>
          <w:tcPr>
            <w:tcW w:w="1659" w:type="dxa"/>
            <w:tcMar/>
          </w:tcPr>
          <w:p w:rsidR="005619C2" w:rsidP="002B3657" w:rsidRDefault="005619C2" w14:paraId="07D7A1CE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 rounds of annual health interviews (n = 2052)</w:t>
            </w:r>
          </w:p>
          <w:p w:rsidRPr="00433AD8" w:rsidR="005619C2" w:rsidP="002B3657" w:rsidRDefault="005619C2" w14:paraId="76670FD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93.0%</w:t>
            </w:r>
          </w:p>
        </w:tc>
        <w:tc>
          <w:tcPr>
            <w:tcW w:w="1710" w:type="dxa"/>
            <w:tcMar/>
          </w:tcPr>
          <w:p w:rsidR="005619C2" w:rsidP="002B3657" w:rsidRDefault="005619C2" w14:paraId="6AD760D4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100 (50 stage I)</w:t>
            </w:r>
          </w:p>
          <w:p w:rsidRPr="00433AD8" w:rsidR="005619C2" w:rsidP="002B3657" w:rsidRDefault="005619C2" w14:paraId="63AA87FE" w14:textId="7936D698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5</w:t>
            </w:r>
            <w:r w:rsidR="00903998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 (8 stage I)</w:t>
            </w:r>
          </w:p>
        </w:tc>
        <w:tc>
          <w:tcPr>
            <w:tcW w:w="1710" w:type="dxa"/>
            <w:tcMar/>
          </w:tcPr>
          <w:p w:rsidRPr="0057259C" w:rsidR="005619C2" w:rsidP="002B3657" w:rsidRDefault="005619C2" w14:paraId="20301988" w14:textId="77777777">
            <w:pPr>
              <w:rPr>
                <w:rFonts w:cstheme="minorHAnsi"/>
              </w:rPr>
            </w:pPr>
            <w:r w:rsidRPr="0057259C">
              <w:rPr>
                <w:rFonts w:cstheme="minorHAnsi"/>
              </w:rPr>
              <w:t>LDCT: 39</w:t>
            </w:r>
          </w:p>
          <w:p w:rsidRPr="0057259C" w:rsidR="005619C2" w:rsidP="002B3657" w:rsidRDefault="005619C2" w14:paraId="70502C5A" w14:textId="77777777">
            <w:pPr>
              <w:rPr>
                <w:rFonts w:cstheme="minorHAnsi"/>
              </w:rPr>
            </w:pPr>
            <w:r w:rsidRPr="0057259C">
              <w:rPr>
                <w:rFonts w:cstheme="minorHAnsi"/>
              </w:rPr>
              <w:t>Control: 38</w:t>
            </w:r>
          </w:p>
        </w:tc>
        <w:tc>
          <w:tcPr>
            <w:tcW w:w="1620" w:type="dxa"/>
            <w:tcMar/>
          </w:tcPr>
          <w:p w:rsidRPr="0057259C" w:rsidR="005619C2" w:rsidP="002B3657" w:rsidRDefault="005619C2" w14:paraId="4EC27081" w14:textId="77777777">
            <w:pPr>
              <w:rPr>
                <w:rFonts w:cstheme="minorHAnsi"/>
                <w:color w:val="000000" w:themeColor="text1"/>
              </w:rPr>
            </w:pPr>
            <w:r w:rsidRPr="0057259C">
              <w:rPr>
                <w:rFonts w:cstheme="minorHAnsi"/>
                <w:color w:val="000000" w:themeColor="text1"/>
              </w:rPr>
              <w:t>LDCT: 165</w:t>
            </w:r>
          </w:p>
          <w:p w:rsidRPr="0057259C" w:rsidR="005619C2" w:rsidP="002B3657" w:rsidRDefault="005619C2" w14:paraId="1462EFCA" w14:textId="77777777">
            <w:pPr>
              <w:rPr>
                <w:rFonts w:cstheme="minorHAnsi"/>
                <w:color w:val="000000" w:themeColor="text1"/>
              </w:rPr>
            </w:pPr>
            <w:r w:rsidRPr="0057259C">
              <w:rPr>
                <w:rFonts w:cstheme="minorHAnsi"/>
                <w:color w:val="000000" w:themeColor="text1"/>
              </w:rPr>
              <w:t>Control: 163</w:t>
            </w:r>
          </w:p>
        </w:tc>
      </w:tr>
      <w:tr w:rsidRPr="00433AD8" w:rsidR="00A21C14" w:rsidTr="3E5CCF15" w14:paraId="6A982BEC" w14:textId="77777777">
        <w:tc>
          <w:tcPr>
            <w:tcW w:w="1870" w:type="dxa"/>
            <w:tcMar/>
          </w:tcPr>
          <w:p w:rsidRPr="00CE1338" w:rsidR="00A21C14" w:rsidP="00F920AF" w:rsidRDefault="00A21C14" w14:paraId="53A31133" w14:textId="78CDB6E6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92D050"/>
              </w:rPr>
              <w:t>ITALUNG</w:t>
            </w:r>
          </w:p>
        </w:tc>
        <w:tc>
          <w:tcPr>
            <w:tcW w:w="1887" w:type="dxa"/>
            <w:tcMar/>
          </w:tcPr>
          <w:p w:rsidR="00A21C14" w:rsidP="00F920AF" w:rsidRDefault="00443B57" w14:paraId="7C0C3C1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taly</w:t>
            </w:r>
          </w:p>
          <w:p w:rsidR="00443B57" w:rsidP="00F920AF" w:rsidRDefault="00443B57" w14:paraId="116E9AA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 clinical sites (Tuscany)</w:t>
            </w:r>
          </w:p>
          <w:p w:rsidR="00443B57" w:rsidP="00F920AF" w:rsidRDefault="004B38E7" w14:paraId="49CE025F" w14:textId="56E4458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Enrolling: </w:t>
            </w:r>
            <w:r w:rsidR="00443B57">
              <w:rPr>
                <w:rFonts w:cstheme="minorHAnsi"/>
                <w:color w:val="000000" w:themeColor="text1"/>
              </w:rPr>
              <w:t>2004-2006</w:t>
            </w:r>
          </w:p>
          <w:p w:rsidR="00940448" w:rsidP="00940448" w:rsidRDefault="00940448" w14:paraId="4A81CA0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55-69</w:t>
            </w:r>
          </w:p>
          <w:p w:rsidR="00940448" w:rsidP="00940448" w:rsidRDefault="00940448" w14:paraId="0E34DA2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moking history: ≥ 20 pack years Current or quit &lt; 10 years</w:t>
            </w:r>
          </w:p>
          <w:p w:rsidR="00443B57" w:rsidP="00F920AF" w:rsidRDefault="00443B57" w14:paraId="6DE13FCE" w14:textId="173E997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206 subjects</w:t>
            </w:r>
          </w:p>
          <w:p w:rsidR="00443B57" w:rsidP="00F920AF" w:rsidRDefault="00443B57" w14:paraId="485CD3EE" w14:textId="49A561F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n</w:t>
            </w:r>
            <w:r w:rsidR="004B38E7">
              <w:rPr>
                <w:rFonts w:cstheme="minorHAnsi"/>
                <w:color w:val="000000" w:themeColor="text1"/>
              </w:rPr>
              <w:t xml:space="preserve">: </w:t>
            </w:r>
            <w:r>
              <w:rPr>
                <w:rFonts w:cstheme="minorHAnsi"/>
                <w:color w:val="000000" w:themeColor="text1"/>
              </w:rPr>
              <w:t>2,074</w:t>
            </w:r>
            <w:r w:rsidR="004B38E7">
              <w:rPr>
                <w:rFonts w:cstheme="minorHAnsi"/>
                <w:color w:val="000000" w:themeColor="text1"/>
              </w:rPr>
              <w:t xml:space="preserve"> (65%</w:t>
            </w:r>
            <w:r>
              <w:rPr>
                <w:rFonts w:cstheme="minorHAnsi"/>
                <w:color w:val="000000" w:themeColor="text1"/>
              </w:rPr>
              <w:t>)</w:t>
            </w:r>
          </w:p>
          <w:p w:rsidR="00940448" w:rsidP="00940448" w:rsidRDefault="00940448" w14:paraId="62E6B159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an age 60.8</w:t>
            </w:r>
          </w:p>
          <w:p w:rsidR="00443B57" w:rsidP="00F920AF" w:rsidRDefault="00443B57" w14:paraId="34C6B60A" w14:textId="4644F9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40 PY (LDCT), 38 PY (control)</w:t>
            </w:r>
            <w:r w:rsidR="00945B6F">
              <w:rPr>
                <w:rFonts w:cstheme="minorHAnsi"/>
                <w:color w:val="000000" w:themeColor="text1"/>
              </w:rPr>
              <w:br/>
            </w:r>
            <w:r w:rsidR="00945B6F">
              <w:rPr>
                <w:rFonts w:cstheme="minorHAnsi"/>
                <w:color w:val="000000" w:themeColor="text1"/>
              </w:rPr>
              <w:t>Current: 66% (LDCT), 64% (control)</w:t>
            </w:r>
          </w:p>
          <w:p w:rsidR="00F23473" w:rsidP="00F920AF" w:rsidRDefault="00F23473" w14:paraId="53582202" w14:textId="0784F91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 xml:space="preserve">Median follow up </w:t>
            </w:r>
            <w:r w:rsidR="000A3CF1">
              <w:rPr>
                <w:rFonts w:cstheme="minorHAnsi"/>
                <w:color w:val="000000" w:themeColor="text1"/>
              </w:rPr>
              <w:t>9.3 years</w:t>
            </w:r>
          </w:p>
          <w:p w:rsidRPr="00433AD8" w:rsidR="00F23473" w:rsidP="00F920AF" w:rsidRDefault="00F23473" w14:paraId="31D7A6A6" w14:textId="2E67CDC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ing 12/31/14</w:t>
            </w:r>
          </w:p>
        </w:tc>
        <w:tc>
          <w:tcPr>
            <w:tcW w:w="1842" w:type="dxa"/>
            <w:tcMar/>
          </w:tcPr>
          <w:p w:rsidR="000A3CF1" w:rsidP="00F920AF" w:rsidRDefault="000A3CF1" w14:paraId="54A5AE20" w14:textId="29F241BA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4 rounds of annual LDCT</w:t>
            </w:r>
            <w:r w:rsidR="005F037D">
              <w:rPr>
                <w:rFonts w:cstheme="minorHAnsi"/>
                <w:color w:val="000000" w:themeColor="text1"/>
              </w:rPr>
              <w:t xml:space="preserve"> (1613)</w:t>
            </w:r>
          </w:p>
          <w:p w:rsidRPr="00433AD8" w:rsidR="00A21C14" w:rsidP="00F920AF" w:rsidRDefault="000A3CF1" w14:paraId="3920EEF8" w14:textId="32ED4CBD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81%</w:t>
            </w:r>
          </w:p>
        </w:tc>
        <w:tc>
          <w:tcPr>
            <w:tcW w:w="1659" w:type="dxa"/>
            <w:tcMar/>
          </w:tcPr>
          <w:p w:rsidR="00A21C14" w:rsidP="00F920AF" w:rsidRDefault="000A3CF1" w14:paraId="27E190DA" w14:textId="0CC3B8A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sual care</w:t>
            </w:r>
            <w:r w:rsidR="005F037D">
              <w:rPr>
                <w:rFonts w:cstheme="minorHAnsi"/>
                <w:color w:val="000000" w:themeColor="text1"/>
              </w:rPr>
              <w:t xml:space="preserve"> (1593)</w:t>
            </w:r>
          </w:p>
          <w:p w:rsidRPr="00433AD8" w:rsidR="0067188A" w:rsidP="00F920AF" w:rsidRDefault="0067188A" w14:paraId="3F7C7091" w14:textId="16465FB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dherence: Not </w:t>
            </w:r>
            <w:r w:rsidR="00AC3ECD">
              <w:rPr>
                <w:rFonts w:cstheme="minorHAnsi"/>
                <w:color w:val="000000" w:themeColor="text1"/>
              </w:rPr>
              <w:t>reported</w:t>
            </w:r>
            <w:r>
              <w:rPr>
                <w:rFonts w:cstheme="minorHAnsi"/>
                <w:color w:val="000000" w:themeColor="text1"/>
              </w:rPr>
              <w:t>, outcomes determined from regional cancer registry</w:t>
            </w:r>
          </w:p>
        </w:tc>
        <w:tc>
          <w:tcPr>
            <w:tcW w:w="1710" w:type="dxa"/>
            <w:tcMar/>
          </w:tcPr>
          <w:p w:rsidR="00A21C14" w:rsidP="00F920AF" w:rsidRDefault="000A3CF1" w14:paraId="415E2BE6" w14:textId="038E6204">
            <w:pPr>
              <w:rPr>
                <w:rFonts w:cstheme="minorHAnsi"/>
              </w:rPr>
            </w:pPr>
            <w:r>
              <w:rPr>
                <w:rFonts w:cstheme="minorHAnsi"/>
              </w:rPr>
              <w:t>LDCT: 67 (24 stage I)</w:t>
            </w:r>
          </w:p>
          <w:p w:rsidRPr="00433AD8" w:rsidR="000A3CF1" w:rsidP="00F920AF" w:rsidRDefault="000A3CF1" w14:paraId="763AC7A4" w14:textId="5E9F28EA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71 (8 stage I)</w:t>
            </w:r>
          </w:p>
        </w:tc>
        <w:tc>
          <w:tcPr>
            <w:tcW w:w="1710" w:type="dxa"/>
            <w:tcMar/>
          </w:tcPr>
          <w:p w:rsidR="00A21C14" w:rsidP="00F920AF" w:rsidRDefault="000A3CF1" w14:paraId="7DA07155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43</w:t>
            </w:r>
          </w:p>
          <w:p w:rsidRPr="00433AD8" w:rsidR="000A3CF1" w:rsidP="00F920AF" w:rsidRDefault="000A3CF1" w14:paraId="23F747AA" w14:textId="6FE9187B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60</w:t>
            </w:r>
          </w:p>
        </w:tc>
        <w:tc>
          <w:tcPr>
            <w:tcW w:w="1620" w:type="dxa"/>
            <w:tcMar/>
          </w:tcPr>
          <w:p w:rsidR="00A21C14" w:rsidP="00F920AF" w:rsidRDefault="000A3CF1" w14:paraId="5389AC50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CT: 154</w:t>
            </w:r>
          </w:p>
          <w:p w:rsidRPr="00433AD8" w:rsidR="000A3CF1" w:rsidP="00F920AF" w:rsidRDefault="000A3CF1" w14:paraId="60850831" w14:textId="147A9E1D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ntrol: 181</w:t>
            </w:r>
          </w:p>
        </w:tc>
      </w:tr>
      <w:tr w:rsidRPr="00433AD8" w:rsidR="005619C2" w:rsidTr="3E5CCF15" w14:paraId="5870B8AE" w14:textId="77777777">
        <w:tc>
          <w:tcPr>
            <w:tcW w:w="1870" w:type="dxa"/>
            <w:tcMar/>
          </w:tcPr>
          <w:p w:rsidRPr="00CE1338" w:rsidR="005619C2" w:rsidP="002B3657" w:rsidRDefault="005619C2" w14:paraId="6F59C356" w14:textId="7777777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FF0000"/>
              </w:rPr>
              <w:t>LSS</w:t>
            </w:r>
          </w:p>
        </w:tc>
        <w:tc>
          <w:tcPr>
            <w:tcW w:w="1887" w:type="dxa"/>
            <w:tcMar/>
          </w:tcPr>
          <w:p w:rsidRPr="00433AD8" w:rsidR="005619C2" w:rsidP="002B3657" w:rsidRDefault="005619C2" w14:paraId="61A7B63F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United States</w:t>
            </w:r>
          </w:p>
          <w:p w:rsidR="005619C2" w:rsidP="002B3657" w:rsidRDefault="005619C2" w14:paraId="7A07806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6 </w:t>
            </w:r>
            <w:r w:rsidRPr="00433AD8">
              <w:rPr>
                <w:rFonts w:cstheme="minorHAnsi"/>
                <w:color w:val="000000" w:themeColor="text1"/>
              </w:rPr>
              <w:t>clinical sites</w:t>
            </w:r>
          </w:p>
          <w:p w:rsidRPr="00433AD8" w:rsidR="005619C2" w:rsidP="002B3657" w:rsidRDefault="005619C2" w14:paraId="0CD5D06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ing: 2000-2001</w:t>
            </w:r>
          </w:p>
          <w:p w:rsidRPr="00433AD8" w:rsidR="005619C2" w:rsidP="002B3657" w:rsidRDefault="005619C2" w14:paraId="01A7CE84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Ages 55-74 </w:t>
            </w:r>
          </w:p>
          <w:p w:rsidRPr="00433AD8" w:rsidR="005619C2" w:rsidP="002B3657" w:rsidRDefault="005619C2" w14:paraId="1DAA570D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Smoking history:</w:t>
            </w:r>
          </w:p>
          <w:p w:rsidRPr="00433AD8" w:rsidR="005619C2" w:rsidP="002B3657" w:rsidRDefault="005619C2" w14:paraId="2ADA50F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≥30 pack-years</w:t>
            </w:r>
          </w:p>
          <w:p w:rsidR="005619C2" w:rsidP="002B3657" w:rsidRDefault="005619C2" w14:paraId="145FC38C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 or q</w:t>
            </w:r>
            <w:r w:rsidRPr="00433AD8">
              <w:rPr>
                <w:rFonts w:cstheme="minorHAnsi"/>
                <w:color w:val="000000" w:themeColor="text1"/>
              </w:rPr>
              <w:t>uit ≤ 1</w:t>
            </w:r>
            <w:r>
              <w:rPr>
                <w:rFonts w:cstheme="minorHAnsi"/>
                <w:color w:val="000000" w:themeColor="text1"/>
              </w:rPr>
              <w:t>0</w:t>
            </w:r>
            <w:r w:rsidRPr="00433AD8">
              <w:rPr>
                <w:rFonts w:cstheme="minorHAnsi"/>
                <w:color w:val="000000" w:themeColor="text1"/>
              </w:rPr>
              <w:t xml:space="preserve"> years</w:t>
            </w:r>
          </w:p>
          <w:p w:rsidRPr="00433AD8" w:rsidR="005619C2" w:rsidP="002B3657" w:rsidRDefault="005619C2" w14:paraId="38DD7E1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3318 </w:t>
            </w:r>
            <w:r w:rsidRPr="00433AD8">
              <w:rPr>
                <w:rFonts w:cstheme="minorHAnsi"/>
                <w:color w:val="000000" w:themeColor="text1"/>
              </w:rPr>
              <w:t xml:space="preserve">subjects </w:t>
            </w:r>
          </w:p>
          <w:p w:rsidRPr="00433AD8" w:rsidR="005619C2" w:rsidP="002B3657" w:rsidRDefault="005619C2" w14:paraId="243BA265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Men</w:t>
            </w:r>
            <w:r>
              <w:rPr>
                <w:rFonts w:cstheme="minorHAnsi"/>
                <w:color w:val="000000" w:themeColor="text1"/>
              </w:rPr>
              <w:t>: 59%</w:t>
            </w:r>
          </w:p>
          <w:p w:rsidR="005619C2" w:rsidP="3E5CCF15" w:rsidRDefault="005619C2" w14:paraId="1ED1D0EA" w14:textId="2E5963A4">
            <w:pPr>
              <w:rPr>
                <w:rFonts w:cs="Calibri" w:cstheme="minorAscii"/>
                <w:color w:val="000000" w:themeColor="text1" w:themeTint="FF" w:themeShade="FF"/>
              </w:rPr>
            </w:pPr>
            <w:r w:rsidRPr="3E5CCF15" w:rsidR="3E5CCF15">
              <w:rPr>
                <w:rFonts w:cs="Calibri" w:cstheme="minorAscii"/>
                <w:color w:val="000000" w:themeColor="text1" w:themeTint="FF" w:themeShade="FF"/>
              </w:rPr>
              <w:t>Me</w:t>
            </w:r>
            <w:r w:rsidRPr="3E5CCF15" w:rsidR="3E5CCF15">
              <w:rPr>
                <w:rFonts w:cs="Calibri" w:cstheme="minorAscii"/>
                <w:color w:val="000000" w:themeColor="text1" w:themeTint="FF" w:themeShade="FF"/>
              </w:rPr>
              <w:t>di</w:t>
            </w:r>
            <w:r w:rsidRPr="3E5CCF15" w:rsidR="3E5CCF15">
              <w:rPr>
                <w:rFonts w:cs="Calibri" w:cstheme="minorAscii"/>
                <w:color w:val="000000" w:themeColor="text1" w:themeTint="FF" w:themeShade="FF"/>
              </w:rPr>
              <w:t>an age</w:t>
            </w:r>
            <w:r w:rsidRPr="3E5CCF15" w:rsidR="3E5CCF15">
              <w:rPr>
                <w:rFonts w:cs="Calibri" w:cstheme="minorAscii"/>
                <w:color w:val="000000" w:themeColor="text1" w:themeTint="FF" w:themeShade="FF"/>
              </w:rPr>
              <w:t>: 55</w:t>
            </w:r>
          </w:p>
          <w:p w:rsidR="005619C2" w:rsidP="002B3657" w:rsidRDefault="005619C2" w14:paraId="72485AC6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Median </w:t>
            </w:r>
            <w:r>
              <w:rPr>
                <w:rFonts w:cstheme="minorHAnsi"/>
                <w:color w:val="000000" w:themeColor="text1"/>
              </w:rPr>
              <w:t>pack year: 54</w:t>
            </w:r>
          </w:p>
          <w:p w:rsidRPr="00433AD8" w:rsidR="005619C2" w:rsidP="002B3657" w:rsidRDefault="005619C2" w14:paraId="5CCF5FD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: 58%</w:t>
            </w:r>
          </w:p>
          <w:p w:rsidR="005619C2" w:rsidP="002B3657" w:rsidRDefault="005619C2" w14:paraId="1A9D2D34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Median follow up </w:t>
            </w:r>
            <w:r>
              <w:rPr>
                <w:rFonts w:cstheme="minorHAnsi"/>
                <w:color w:val="000000" w:themeColor="text1"/>
              </w:rPr>
              <w:t>5.2</w:t>
            </w:r>
            <w:r w:rsidRPr="00433AD8">
              <w:rPr>
                <w:rFonts w:cstheme="minorHAnsi"/>
                <w:color w:val="000000" w:themeColor="text1"/>
              </w:rPr>
              <w:t xml:space="preserve"> years</w:t>
            </w:r>
          </w:p>
          <w:p w:rsidR="005619C2" w:rsidP="002B3657" w:rsidRDefault="005619C2" w14:paraId="1ADBD2CC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ing 12/31/05</w:t>
            </w:r>
          </w:p>
        </w:tc>
        <w:tc>
          <w:tcPr>
            <w:tcW w:w="1842" w:type="dxa"/>
            <w:tcMar/>
          </w:tcPr>
          <w:p w:rsidR="005619C2" w:rsidP="002B3657" w:rsidRDefault="005619C2" w14:paraId="7E32AAB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nnual LDCT (n = 1660)</w:t>
            </w:r>
          </w:p>
          <w:p w:rsidR="005619C2" w:rsidP="002B3657" w:rsidRDefault="005619C2" w14:paraId="78CBD05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 rounds</w:t>
            </w:r>
          </w:p>
          <w:p w:rsidR="005619C2" w:rsidP="002B3657" w:rsidRDefault="005619C2" w14:paraId="3E04C41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85.8%</w:t>
            </w:r>
          </w:p>
        </w:tc>
        <w:tc>
          <w:tcPr>
            <w:tcW w:w="1659" w:type="dxa"/>
            <w:tcMar/>
          </w:tcPr>
          <w:p w:rsidR="005619C2" w:rsidP="002B3657" w:rsidRDefault="005619C2" w14:paraId="57E2A30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nnual CXR (n = 1658)</w:t>
            </w:r>
          </w:p>
          <w:p w:rsidR="005619C2" w:rsidP="002B3657" w:rsidRDefault="005619C2" w14:paraId="2C944D9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2 rounds</w:t>
            </w:r>
          </w:p>
          <w:p w:rsidR="005619C2" w:rsidP="002B3657" w:rsidRDefault="005619C2" w14:paraId="507210E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79.9%</w:t>
            </w:r>
          </w:p>
        </w:tc>
        <w:tc>
          <w:tcPr>
            <w:tcW w:w="1710" w:type="dxa"/>
            <w:tcMar/>
          </w:tcPr>
          <w:p w:rsidR="005619C2" w:rsidP="002B3657" w:rsidRDefault="005619C2" w14:paraId="42FEF603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710" w:type="dxa"/>
            <w:tcMar/>
          </w:tcPr>
          <w:p w:rsidRPr="00CE1338" w:rsidR="005619C2" w:rsidP="002B3657" w:rsidRDefault="005619C2" w14:paraId="4A309C3E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 xml:space="preserve">LDCT: 32 </w:t>
            </w:r>
          </w:p>
          <w:p w:rsidRPr="00CE1338" w:rsidR="005619C2" w:rsidP="002B3657" w:rsidRDefault="005619C2" w14:paraId="45E6D77B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>CXR: 26</w:t>
            </w:r>
          </w:p>
        </w:tc>
        <w:tc>
          <w:tcPr>
            <w:tcW w:w="1620" w:type="dxa"/>
            <w:tcMar/>
          </w:tcPr>
          <w:p w:rsidRPr="00CE1338" w:rsidR="005619C2" w:rsidP="002B3657" w:rsidRDefault="005619C2" w14:paraId="43E5652C" w14:textId="77777777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E1338">
              <w:rPr>
                <w:rFonts w:cstheme="minorHAnsi"/>
                <w:color w:val="000000" w:themeColor="text1"/>
                <w:highlight w:val="yellow"/>
              </w:rPr>
              <w:t>LDCT: 139</w:t>
            </w:r>
          </w:p>
          <w:p w:rsidRPr="00CE1338" w:rsidR="005619C2" w:rsidP="002B3657" w:rsidRDefault="005619C2" w14:paraId="52671A81" w14:textId="77777777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E1338">
              <w:rPr>
                <w:rFonts w:cstheme="minorHAnsi"/>
                <w:color w:val="000000" w:themeColor="text1"/>
                <w:highlight w:val="yellow"/>
              </w:rPr>
              <w:t>CXR: 116</w:t>
            </w:r>
          </w:p>
        </w:tc>
      </w:tr>
      <w:tr w:rsidRPr="00433AD8" w:rsidR="00A21C14" w:rsidTr="3E5CCF15" w14:paraId="5D82F25A" w14:textId="77777777">
        <w:tc>
          <w:tcPr>
            <w:tcW w:w="1870" w:type="dxa"/>
            <w:tcMar/>
          </w:tcPr>
          <w:p w:rsidRPr="00903998" w:rsidR="00A21C14" w:rsidP="00F920AF" w:rsidRDefault="00FE262F" w14:paraId="2FE58C77" w14:textId="528D30F2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903998">
              <w:rPr>
                <w:rFonts w:cstheme="minorHAnsi"/>
                <w:b/>
                <w:bCs/>
                <w:color w:val="FF0000"/>
              </w:rPr>
              <w:t>LUSI</w:t>
            </w:r>
          </w:p>
        </w:tc>
        <w:tc>
          <w:tcPr>
            <w:tcW w:w="1887" w:type="dxa"/>
            <w:tcMar/>
          </w:tcPr>
          <w:p w:rsidR="00A21C14" w:rsidP="00F920AF" w:rsidRDefault="00A94206" w14:paraId="3B086B73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Germany</w:t>
            </w:r>
          </w:p>
          <w:p w:rsidR="00A94206" w:rsidP="00F920AF" w:rsidRDefault="00A94206" w14:paraId="69AC887A" w14:textId="17CA41A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 region</w:t>
            </w:r>
          </w:p>
          <w:p w:rsidR="00A94206" w:rsidP="00F920AF" w:rsidRDefault="004B38E7" w14:paraId="3191A821" w14:textId="2BE950E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Enrolling: </w:t>
            </w:r>
            <w:r w:rsidR="00F13C70">
              <w:rPr>
                <w:rFonts w:cstheme="minorHAnsi"/>
                <w:color w:val="000000" w:themeColor="text1"/>
              </w:rPr>
              <w:t>10/</w:t>
            </w:r>
            <w:r w:rsidR="00A94206">
              <w:rPr>
                <w:rFonts w:cstheme="minorHAnsi"/>
                <w:color w:val="000000" w:themeColor="text1"/>
              </w:rPr>
              <w:t>07-</w:t>
            </w:r>
            <w:r w:rsidR="00F13C70">
              <w:rPr>
                <w:rFonts w:cstheme="minorHAnsi"/>
                <w:color w:val="000000" w:themeColor="text1"/>
              </w:rPr>
              <w:t>4/</w:t>
            </w:r>
            <w:r w:rsidR="00A94206">
              <w:rPr>
                <w:rFonts w:cstheme="minorHAnsi"/>
                <w:color w:val="000000" w:themeColor="text1"/>
              </w:rPr>
              <w:t>11</w:t>
            </w:r>
          </w:p>
          <w:p w:rsidR="00940448" w:rsidP="00940448" w:rsidRDefault="00940448" w14:paraId="66B6AEA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50-69</w:t>
            </w:r>
          </w:p>
          <w:p w:rsidR="00940448" w:rsidP="00940448" w:rsidRDefault="00940448" w14:paraId="7016398A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moking history: 25 years ≥ ¾ pack, 30 years&gt; ½ pack</w:t>
            </w:r>
          </w:p>
          <w:p w:rsidR="00940448" w:rsidP="00940448" w:rsidRDefault="00940448" w14:paraId="1FAA4BCF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Quit ≤ 10 years</w:t>
            </w:r>
          </w:p>
          <w:p w:rsidR="00A94206" w:rsidP="00F920AF" w:rsidRDefault="00A94206" w14:paraId="19240DF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4,052 subjects</w:t>
            </w:r>
          </w:p>
          <w:p w:rsidR="00940448" w:rsidP="00940448" w:rsidRDefault="00940448" w14:paraId="4D013BBC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n: 2622 (64.7%)</w:t>
            </w:r>
          </w:p>
          <w:p w:rsidR="00A94206" w:rsidP="6BCEBDAE" w:rsidRDefault="00A94206" w14:paraId="19557AC4" w14:textId="5F9C231C">
            <w:pPr>
              <w:rPr>
                <w:rFonts w:cs="Calibri" w:cstheme="minorAscii"/>
                <w:color w:val="000000" w:themeColor="text1" w:themeTint="FF" w:themeShade="FF"/>
              </w:rPr>
            </w:pPr>
            <w:r w:rsidRPr="6BCEBDAE" w:rsidR="6BCEBDAE">
              <w:rPr>
                <w:rFonts w:cs="Calibri" w:cstheme="minorAscii"/>
                <w:color w:val="000000" w:themeColor="text1" w:themeTint="FF" w:themeShade="FF"/>
              </w:rPr>
              <w:t>Me</w:t>
            </w:r>
            <w:r w:rsidRPr="6BCEBDAE" w:rsidR="6BCEBDAE">
              <w:rPr>
                <w:rFonts w:cs="Calibri" w:cstheme="minorAscii"/>
                <w:color w:val="000000" w:themeColor="text1" w:themeTint="FF" w:themeShade="FF"/>
              </w:rPr>
              <w:t>di</w:t>
            </w:r>
            <w:r w:rsidRPr="6BCEBDAE" w:rsidR="6BCEBDAE">
              <w:rPr>
                <w:rFonts w:cs="Calibri" w:cstheme="minorAscii"/>
                <w:color w:val="000000" w:themeColor="text1" w:themeTint="FF" w:themeShade="FF"/>
              </w:rPr>
              <w:t xml:space="preserve">an age: </w:t>
            </w:r>
            <w:r w:rsidRPr="6BCEBDAE" w:rsidR="6BCEBDAE">
              <w:rPr>
                <w:rFonts w:cs="Calibri" w:cstheme="minorAscii"/>
                <w:color w:val="000000" w:themeColor="text1" w:themeTint="FF" w:themeShade="FF"/>
              </w:rPr>
              <w:t>55</w:t>
            </w:r>
          </w:p>
          <w:p w:rsidR="00325D00" w:rsidP="00F920AF" w:rsidRDefault="00325D00" w14:paraId="44EFAFED" w14:textId="5C2472F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0-54: 46.3%</w:t>
            </w:r>
          </w:p>
          <w:p w:rsidR="00325D00" w:rsidP="00F920AF" w:rsidRDefault="00325D00" w14:paraId="1E970D8B" w14:textId="561EA36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55-59: 25</w:t>
            </w:r>
            <w:r w:rsidR="00C37234">
              <w:rPr>
                <w:rFonts w:cstheme="minorHAnsi"/>
                <w:color w:val="000000" w:themeColor="text1"/>
              </w:rPr>
              <w:t>.</w:t>
            </w:r>
            <w:r>
              <w:rPr>
                <w:rFonts w:cstheme="minorHAnsi"/>
                <w:color w:val="000000" w:themeColor="text1"/>
              </w:rPr>
              <w:t>8%</w:t>
            </w:r>
          </w:p>
          <w:p w:rsidR="00325D00" w:rsidP="00F920AF" w:rsidRDefault="00325D00" w14:paraId="3741CD22" w14:textId="165E5D33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0-64: 16.9%</w:t>
            </w:r>
          </w:p>
          <w:p w:rsidR="00325D00" w:rsidP="00F920AF" w:rsidRDefault="00325D00" w14:paraId="1246900A" w14:textId="58BB22B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5-69: 11.0%</w:t>
            </w:r>
          </w:p>
          <w:p w:rsidRPr="00CE1338" w:rsidR="00940448" w:rsidP="00F920AF" w:rsidRDefault="00940448" w14:paraId="06E68F8F" w14:textId="5AE84E53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A742C3">
              <w:rPr>
                <w:rFonts w:cstheme="minorHAnsi"/>
                <w:b/>
                <w:bCs/>
                <w:color w:val="000000" w:themeColor="text1"/>
              </w:rPr>
              <w:t>Median pack years</w:t>
            </w:r>
            <w:r w:rsidRPr="00A742C3" w:rsidR="00A742C3">
              <w:rPr>
                <w:rFonts w:cstheme="minorHAnsi"/>
                <w:b/>
                <w:bCs/>
                <w:color w:val="000000" w:themeColor="text1"/>
              </w:rPr>
              <w:t xml:space="preserve"> NA</w:t>
            </w:r>
          </w:p>
          <w:p w:rsidR="00325D00" w:rsidP="00F920AF" w:rsidRDefault="00325D00" w14:paraId="3A49A2C2" w14:textId="1ED25A7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 smokers: 2506 (61.9%)</w:t>
            </w:r>
          </w:p>
          <w:p w:rsidR="0029185F" w:rsidP="0029185F" w:rsidRDefault="00325D00" w14:paraId="4084921D" w14:textId="7D07DABA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Follow up:</w:t>
            </w:r>
            <w:r w:rsidR="0029185F">
              <w:rPr>
                <w:rFonts w:cstheme="minorHAnsi"/>
                <w:color w:val="000000" w:themeColor="text1"/>
              </w:rPr>
              <w:t xml:space="preserve"> </w:t>
            </w:r>
            <w:r w:rsidRPr="00CE1338" w:rsidR="0029185F">
              <w:rPr>
                <w:rFonts w:cstheme="minorHAnsi"/>
                <w:color w:val="000000" w:themeColor="text1"/>
                <w:highlight w:val="yellow"/>
              </w:rPr>
              <w:t>Median 8.8</w:t>
            </w:r>
            <w:r w:rsidR="00D02CF8">
              <w:rPr>
                <w:rFonts w:cstheme="minorHAnsi"/>
                <w:color w:val="000000" w:themeColor="text1"/>
                <w:highlight w:val="yellow"/>
              </w:rPr>
              <w:t>9</w:t>
            </w:r>
            <w:r w:rsidR="0029185F">
              <w:rPr>
                <w:rFonts w:cstheme="minorHAnsi"/>
                <w:color w:val="000000" w:themeColor="text1"/>
              </w:rPr>
              <w:t xml:space="preserve"> </w:t>
            </w:r>
            <w:r w:rsidRPr="00D02CF8" w:rsidR="0029185F">
              <w:rPr>
                <w:rFonts w:cstheme="minorHAnsi"/>
                <w:color w:val="000000" w:themeColor="text1"/>
                <w:highlight w:val="yellow"/>
              </w:rPr>
              <w:t xml:space="preserve">years </w:t>
            </w:r>
            <w:r w:rsidRPr="00D02CF8" w:rsidR="00D02CF8">
              <w:rPr>
                <w:rFonts w:cstheme="minorHAnsi"/>
                <w:color w:val="000000" w:themeColor="text1"/>
                <w:highlight w:val="yellow"/>
              </w:rPr>
              <w:t>as of end of study</w:t>
            </w:r>
          </w:p>
          <w:p w:rsidRPr="00433AD8" w:rsidR="00A94206" w:rsidP="0029185F" w:rsidRDefault="00325D00" w14:paraId="144A8E38" w14:textId="75590D0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ed 4/30/1</w:t>
            </w:r>
            <w:r w:rsidR="0029185F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1842" w:type="dxa"/>
            <w:tcMar/>
          </w:tcPr>
          <w:p w:rsidR="00A21C14" w:rsidP="00F920AF" w:rsidRDefault="00A94206" w14:paraId="362C80BB" w14:textId="643A7D2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5 rounds of annual LDCT (n =</w:t>
            </w:r>
            <w:r w:rsidR="00C425CA"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2029)</w:t>
            </w:r>
          </w:p>
          <w:p w:rsidRPr="00433AD8" w:rsidR="00A94206" w:rsidP="00F920AF" w:rsidRDefault="00A94206" w14:paraId="0B3EBDC8" w14:textId="49EE9A66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dherence: </w:t>
            </w:r>
            <w:r w:rsidRPr="00CE1338" w:rsidR="00151B84">
              <w:rPr>
                <w:rFonts w:cstheme="minorHAnsi"/>
                <w:color w:val="000000" w:themeColor="text1"/>
                <w:highlight w:val="yellow"/>
              </w:rPr>
              <w:t>84%</w:t>
            </w:r>
            <w:r w:rsidR="00A377EC">
              <w:rPr>
                <w:rFonts w:cstheme="minorHAnsi"/>
                <w:color w:val="000000" w:themeColor="text1"/>
                <w:highlight w:val="yellow"/>
              </w:rPr>
              <w:t xml:space="preserve"> completed all 5 screens</w:t>
            </w:r>
          </w:p>
        </w:tc>
        <w:tc>
          <w:tcPr>
            <w:tcW w:w="1659" w:type="dxa"/>
            <w:tcMar/>
          </w:tcPr>
          <w:p w:rsidRPr="00551156" w:rsidR="00A21C14" w:rsidP="00F920AF" w:rsidRDefault="00A94206" w14:paraId="61FEDE23" w14:textId="51D7DB0B">
            <w:pPr>
              <w:rPr>
                <w:rFonts w:cstheme="minorHAnsi"/>
                <w:color w:val="000000" w:themeColor="text1"/>
              </w:rPr>
            </w:pPr>
            <w:r w:rsidRPr="00551156">
              <w:rPr>
                <w:rFonts w:cstheme="minorHAnsi"/>
                <w:color w:val="000000" w:themeColor="text1"/>
              </w:rPr>
              <w:t>No intervention</w:t>
            </w:r>
            <w:r w:rsidRPr="00551156" w:rsidR="00420965">
              <w:rPr>
                <w:rFonts w:cstheme="minorHAnsi"/>
                <w:color w:val="000000" w:themeColor="text1"/>
              </w:rPr>
              <w:t xml:space="preserve">, sent annual </w:t>
            </w:r>
            <w:r w:rsidRPr="00551156" w:rsidR="00551156">
              <w:rPr>
                <w:rFonts w:cstheme="minorHAnsi"/>
                <w:color w:val="000000" w:themeColor="text1"/>
              </w:rPr>
              <w:t>surv</w:t>
            </w:r>
            <w:r w:rsidR="00551156">
              <w:rPr>
                <w:rFonts w:cstheme="minorHAnsi"/>
                <w:color w:val="000000" w:themeColor="text1"/>
              </w:rPr>
              <w:t>ey</w:t>
            </w:r>
          </w:p>
          <w:p w:rsidR="00A94206" w:rsidP="00F920AF" w:rsidRDefault="00A94206" w14:paraId="1AF65399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(n = 2023)</w:t>
            </w:r>
          </w:p>
          <w:p w:rsidRPr="00433AD8" w:rsidR="00551156" w:rsidP="00F920AF" w:rsidRDefault="00551156" w14:paraId="0103676B" w14:textId="453F9E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dherence: </w:t>
            </w:r>
            <w:r w:rsidRPr="00CE1338">
              <w:rPr>
                <w:rFonts w:cstheme="minorHAnsi"/>
                <w:color w:val="000000" w:themeColor="text1"/>
                <w:highlight w:val="yellow"/>
              </w:rPr>
              <w:t>94.</w:t>
            </w:r>
            <w:r w:rsidRPr="00CE1338" w:rsidR="00151B84">
              <w:rPr>
                <w:rFonts w:cstheme="minorHAnsi"/>
                <w:color w:val="000000" w:themeColor="text1"/>
                <w:highlight w:val="yellow"/>
              </w:rPr>
              <w:t>0</w:t>
            </w:r>
            <w:r w:rsidRPr="00CE1338">
              <w:rPr>
                <w:rFonts w:cstheme="minorHAnsi"/>
                <w:color w:val="000000" w:themeColor="text1"/>
                <w:highlight w:val="yellow"/>
              </w:rPr>
              <w:t>%</w:t>
            </w:r>
            <w:r w:rsidR="00A377EC">
              <w:rPr>
                <w:rFonts w:cstheme="minorHAnsi"/>
                <w:color w:val="000000" w:themeColor="text1"/>
                <w:highlight w:val="yellow"/>
              </w:rPr>
              <w:t xml:space="preserve"> provided responses covering a </w:t>
            </w:r>
            <w:r w:rsidR="00A377EC">
              <w:rPr>
                <w:rFonts w:cstheme="minorHAnsi"/>
                <w:color w:val="000000" w:themeColor="text1"/>
                <w:highlight w:val="yellow"/>
              </w:rPr>
              <w:lastRenderedPageBreak/>
              <w:t>minimu</w:t>
            </w:r>
            <w:r w:rsidR="00D02CF8">
              <w:rPr>
                <w:rFonts w:cstheme="minorHAnsi"/>
                <w:color w:val="000000" w:themeColor="text1"/>
                <w:highlight w:val="yellow"/>
              </w:rPr>
              <w:t>m of 7 years</w:t>
            </w:r>
          </w:p>
        </w:tc>
        <w:tc>
          <w:tcPr>
            <w:tcW w:w="1710" w:type="dxa"/>
            <w:tcMar/>
          </w:tcPr>
          <w:p w:rsidRPr="00216AFA" w:rsidR="00A21C14" w:rsidP="00F920AF" w:rsidRDefault="00A94206" w14:paraId="331F90FD" w14:textId="343BB8E9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lastRenderedPageBreak/>
              <w:t xml:space="preserve">LDCT: </w:t>
            </w:r>
            <w:r w:rsidRPr="00216AFA" w:rsidR="0029185F">
              <w:rPr>
                <w:rFonts w:cstheme="minorHAnsi"/>
              </w:rPr>
              <w:t>85</w:t>
            </w:r>
            <w:r w:rsidRPr="00216AFA">
              <w:rPr>
                <w:rFonts w:cstheme="minorHAnsi"/>
              </w:rPr>
              <w:t xml:space="preserve"> (4</w:t>
            </w:r>
            <w:r w:rsidRPr="00216AFA" w:rsidR="00216AFA">
              <w:rPr>
                <w:rFonts w:cstheme="minorHAnsi"/>
              </w:rPr>
              <w:t>7</w:t>
            </w:r>
            <w:r w:rsidRPr="00216AFA">
              <w:rPr>
                <w:rFonts w:cstheme="minorHAnsi"/>
              </w:rPr>
              <w:t xml:space="preserve"> stage </w:t>
            </w:r>
            <w:r w:rsidRPr="00216AFA" w:rsidR="00420965">
              <w:rPr>
                <w:rFonts w:cstheme="minorHAnsi"/>
              </w:rPr>
              <w:t>I</w:t>
            </w:r>
            <w:r w:rsidRPr="00216AFA">
              <w:rPr>
                <w:rFonts w:cstheme="minorHAnsi"/>
              </w:rPr>
              <w:t>)</w:t>
            </w:r>
          </w:p>
          <w:p w:rsidRPr="00216AFA" w:rsidR="00A94206" w:rsidP="00F920AF" w:rsidRDefault="00A94206" w14:paraId="7CBDD55E" w14:textId="4BA911CB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t>58 screen-detected</w:t>
            </w:r>
          </w:p>
          <w:p w:rsidRPr="00216AFA" w:rsidR="00A94206" w:rsidP="00F920AF" w:rsidRDefault="00A94206" w14:paraId="2AC0C8AE" w14:textId="6B0010DF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t xml:space="preserve">Control: </w:t>
            </w:r>
            <w:r w:rsidRPr="00216AFA" w:rsidR="0029185F">
              <w:rPr>
                <w:rFonts w:cstheme="minorHAnsi"/>
              </w:rPr>
              <w:t>67</w:t>
            </w:r>
          </w:p>
          <w:p w:rsidRPr="00216AFA" w:rsidR="00420965" w:rsidP="00F920AF" w:rsidRDefault="00420965" w14:paraId="3B8C893C" w14:textId="24267E56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t>(</w:t>
            </w:r>
            <w:r w:rsidRPr="00216AFA" w:rsidR="00216AFA">
              <w:rPr>
                <w:rFonts w:cstheme="minorHAnsi"/>
              </w:rPr>
              <w:t xml:space="preserve">4 </w:t>
            </w:r>
            <w:r w:rsidRPr="00216AFA">
              <w:rPr>
                <w:rFonts w:cstheme="minorHAnsi"/>
              </w:rPr>
              <w:t>stage I)</w:t>
            </w:r>
          </w:p>
        </w:tc>
        <w:tc>
          <w:tcPr>
            <w:tcW w:w="1710" w:type="dxa"/>
            <w:tcMar/>
          </w:tcPr>
          <w:p w:rsidRPr="00216AFA" w:rsidR="00A21C14" w:rsidP="00F920AF" w:rsidRDefault="00A94206" w14:paraId="48A595A6" w14:textId="32859F39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t xml:space="preserve">LDCT: </w:t>
            </w:r>
            <w:r w:rsidRPr="00216AFA" w:rsidR="0029185F">
              <w:rPr>
                <w:rFonts w:cstheme="minorHAnsi"/>
              </w:rPr>
              <w:t>29</w:t>
            </w:r>
          </w:p>
          <w:p w:rsidRPr="00216AFA" w:rsidR="00A94206" w:rsidP="00F920AF" w:rsidRDefault="00A94206" w14:paraId="7AA32B77" w14:textId="428B79BE">
            <w:pPr>
              <w:rPr>
                <w:rFonts w:cstheme="minorHAnsi"/>
              </w:rPr>
            </w:pPr>
            <w:r w:rsidRPr="00216AFA">
              <w:rPr>
                <w:rFonts w:cstheme="minorHAnsi"/>
              </w:rPr>
              <w:t xml:space="preserve">Control: </w:t>
            </w:r>
            <w:r w:rsidRPr="00216AFA" w:rsidR="00216AFA">
              <w:rPr>
                <w:rFonts w:cstheme="minorHAnsi"/>
              </w:rPr>
              <w:t>40</w:t>
            </w:r>
          </w:p>
        </w:tc>
        <w:tc>
          <w:tcPr>
            <w:tcW w:w="1620" w:type="dxa"/>
            <w:tcMar/>
          </w:tcPr>
          <w:p w:rsidRPr="00216AFA" w:rsidR="00A94206" w:rsidP="00A94206" w:rsidRDefault="00A94206" w14:paraId="306F4130" w14:textId="17D17147">
            <w:pPr>
              <w:rPr>
                <w:rFonts w:cstheme="minorHAnsi"/>
                <w:color w:val="000000" w:themeColor="text1"/>
              </w:rPr>
            </w:pPr>
            <w:r w:rsidRPr="00216AFA">
              <w:rPr>
                <w:rFonts w:cstheme="minorHAnsi"/>
                <w:color w:val="000000" w:themeColor="text1"/>
              </w:rPr>
              <w:t xml:space="preserve">LDCT: </w:t>
            </w:r>
            <w:r w:rsidRPr="00216AFA" w:rsidR="0029185F">
              <w:rPr>
                <w:rFonts w:cstheme="minorHAnsi"/>
                <w:color w:val="000000" w:themeColor="text1"/>
              </w:rPr>
              <w:t>148</w:t>
            </w:r>
          </w:p>
          <w:p w:rsidRPr="00216AFA" w:rsidR="00A94206" w:rsidP="00A94206" w:rsidRDefault="00A94206" w14:paraId="60C76BE4" w14:textId="20654807">
            <w:pPr>
              <w:rPr>
                <w:rFonts w:cstheme="minorHAnsi"/>
                <w:color w:val="000000" w:themeColor="text1"/>
              </w:rPr>
            </w:pPr>
            <w:r w:rsidRPr="00216AFA">
              <w:rPr>
                <w:rFonts w:cstheme="minorHAnsi"/>
                <w:color w:val="000000" w:themeColor="text1"/>
              </w:rPr>
              <w:t xml:space="preserve">Control: </w:t>
            </w:r>
            <w:r w:rsidRPr="00216AFA" w:rsidR="0029185F">
              <w:rPr>
                <w:rFonts w:cstheme="minorHAnsi"/>
                <w:color w:val="000000" w:themeColor="text1"/>
              </w:rPr>
              <w:t>150</w:t>
            </w:r>
          </w:p>
        </w:tc>
      </w:tr>
      <w:tr w:rsidRPr="00433AD8" w:rsidR="000F21AB" w:rsidTr="3E5CCF15" w14:paraId="04BE02AE" w14:textId="77777777">
        <w:tc>
          <w:tcPr>
            <w:tcW w:w="1870" w:type="dxa"/>
            <w:tcMar/>
          </w:tcPr>
          <w:p w:rsidRPr="00903998" w:rsidR="000F21AB" w:rsidP="00F920AF" w:rsidRDefault="00E60B5F" w14:paraId="4B0C675E" w14:textId="1CC44D8B">
            <w:pPr>
              <w:rPr>
                <w:rFonts w:cstheme="minorHAnsi"/>
                <w:b/>
                <w:bCs/>
                <w:color w:val="FF0000"/>
              </w:rPr>
            </w:pPr>
            <w:r w:rsidRPr="00903998">
              <w:rPr>
                <w:rFonts w:cstheme="minorHAnsi"/>
                <w:b/>
                <w:bCs/>
                <w:color w:val="FF0000"/>
              </w:rPr>
              <w:t>LUSI</w:t>
            </w:r>
          </w:p>
        </w:tc>
        <w:tc>
          <w:tcPr>
            <w:tcW w:w="1887" w:type="dxa"/>
            <w:tcMar/>
          </w:tcPr>
          <w:p w:rsidRPr="00903998" w:rsidR="000F21AB" w:rsidP="00F920AF" w:rsidRDefault="000F21AB" w14:paraId="35E65EBC" w14:textId="76F5AC01">
            <w:pPr>
              <w:rPr>
                <w:rFonts w:cstheme="minorHAnsi"/>
                <w:color w:val="000000" w:themeColor="text1"/>
              </w:rPr>
            </w:pPr>
            <w:r w:rsidRPr="00903998">
              <w:rPr>
                <w:rFonts w:cstheme="minorHAnsi"/>
                <w:color w:val="000000" w:themeColor="text1"/>
              </w:rPr>
              <w:t>Women</w:t>
            </w:r>
          </w:p>
        </w:tc>
        <w:tc>
          <w:tcPr>
            <w:tcW w:w="1842" w:type="dxa"/>
            <w:tcMar/>
          </w:tcPr>
          <w:p w:rsidR="000F21AB" w:rsidP="00F920AF" w:rsidRDefault="000F21AB" w14:paraId="61CD271D" w14:textId="017B709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714</w:t>
            </w:r>
          </w:p>
        </w:tc>
        <w:tc>
          <w:tcPr>
            <w:tcW w:w="1659" w:type="dxa"/>
            <w:tcMar/>
          </w:tcPr>
          <w:p w:rsidRPr="00551156" w:rsidR="000F21AB" w:rsidP="00F920AF" w:rsidRDefault="000F21AB" w14:paraId="1662750E" w14:textId="6F92218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716</w:t>
            </w:r>
          </w:p>
        </w:tc>
        <w:tc>
          <w:tcPr>
            <w:tcW w:w="1710" w:type="dxa"/>
            <w:tcMar/>
          </w:tcPr>
          <w:p w:rsidR="000F21AB" w:rsidP="00F920AF" w:rsidRDefault="000F21AB" w14:paraId="19E2EE98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26</w:t>
            </w:r>
          </w:p>
          <w:p w:rsidRPr="00216AFA" w:rsidR="000F21AB" w:rsidP="00F920AF" w:rsidRDefault="000F21AB" w14:paraId="5A3154AE" w14:textId="1AC3178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ntrol: </w:t>
            </w:r>
            <w:r w:rsidR="005F63E2">
              <w:rPr>
                <w:rFonts w:cstheme="minorHAnsi"/>
              </w:rPr>
              <w:t>21</w:t>
            </w:r>
          </w:p>
        </w:tc>
        <w:tc>
          <w:tcPr>
            <w:tcW w:w="1710" w:type="dxa"/>
            <w:tcMar/>
          </w:tcPr>
          <w:p w:rsidR="000F21AB" w:rsidP="00F920AF" w:rsidRDefault="005F63E2" w14:paraId="7E9E0E5C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4</w:t>
            </w:r>
          </w:p>
          <w:p w:rsidRPr="00216AFA" w:rsidR="005F63E2" w:rsidP="00F920AF" w:rsidRDefault="005F63E2" w14:paraId="318A72B3" w14:textId="217F7D8F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13</w:t>
            </w:r>
          </w:p>
        </w:tc>
        <w:tc>
          <w:tcPr>
            <w:tcW w:w="1620" w:type="dxa"/>
            <w:tcMar/>
          </w:tcPr>
          <w:p w:rsidR="000F21AB" w:rsidP="00A94206" w:rsidRDefault="005F63E2" w14:paraId="49B6999F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CT: 22</w:t>
            </w:r>
          </w:p>
          <w:p w:rsidRPr="00216AFA" w:rsidR="005F63E2" w:rsidP="00A94206" w:rsidRDefault="005F63E2" w14:paraId="275F0E8D" w14:textId="0D32D96D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ntrol: 27</w:t>
            </w:r>
          </w:p>
        </w:tc>
      </w:tr>
      <w:tr w:rsidRPr="00433AD8" w:rsidR="000F21AB" w:rsidTr="3E5CCF15" w14:paraId="007AC84E" w14:textId="77777777">
        <w:tc>
          <w:tcPr>
            <w:tcW w:w="1870" w:type="dxa"/>
            <w:tcMar/>
          </w:tcPr>
          <w:p w:rsidRPr="00903998" w:rsidR="000F21AB" w:rsidP="00F920AF" w:rsidRDefault="00E60B5F" w14:paraId="60DCA64D" w14:textId="58A0CE3C">
            <w:pPr>
              <w:rPr>
                <w:rFonts w:cstheme="minorHAnsi"/>
                <w:b/>
                <w:bCs/>
                <w:color w:val="FF0000"/>
              </w:rPr>
            </w:pPr>
            <w:r w:rsidRPr="00903998">
              <w:rPr>
                <w:rFonts w:cstheme="minorHAnsi"/>
                <w:b/>
                <w:bCs/>
                <w:color w:val="FF0000"/>
              </w:rPr>
              <w:t>LUSI</w:t>
            </w:r>
          </w:p>
        </w:tc>
        <w:tc>
          <w:tcPr>
            <w:tcW w:w="1887" w:type="dxa"/>
            <w:tcMar/>
          </w:tcPr>
          <w:p w:rsidRPr="00903998" w:rsidR="000F21AB" w:rsidP="00F920AF" w:rsidRDefault="000F21AB" w14:paraId="0BE4CE37" w14:textId="59298BAD">
            <w:pPr>
              <w:rPr>
                <w:rFonts w:cstheme="minorHAnsi"/>
                <w:color w:val="000000" w:themeColor="text1"/>
              </w:rPr>
            </w:pPr>
            <w:r w:rsidRPr="00903998">
              <w:rPr>
                <w:rFonts w:cstheme="minorHAnsi"/>
                <w:color w:val="000000" w:themeColor="text1"/>
              </w:rPr>
              <w:t>Men</w:t>
            </w:r>
          </w:p>
        </w:tc>
        <w:tc>
          <w:tcPr>
            <w:tcW w:w="1842" w:type="dxa"/>
            <w:tcMar/>
          </w:tcPr>
          <w:p w:rsidR="000F21AB" w:rsidP="00F920AF" w:rsidRDefault="000F21AB" w14:paraId="63C7B938" w14:textId="2CFF8B1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315</w:t>
            </w:r>
          </w:p>
        </w:tc>
        <w:tc>
          <w:tcPr>
            <w:tcW w:w="1659" w:type="dxa"/>
            <w:tcMar/>
          </w:tcPr>
          <w:p w:rsidRPr="00551156" w:rsidR="000F21AB" w:rsidP="00F920AF" w:rsidRDefault="000F21AB" w14:paraId="00197DC0" w14:textId="0675F70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307</w:t>
            </w:r>
          </w:p>
        </w:tc>
        <w:tc>
          <w:tcPr>
            <w:tcW w:w="1710" w:type="dxa"/>
            <w:tcMar/>
          </w:tcPr>
          <w:p w:rsidR="000F21AB" w:rsidP="00F920AF" w:rsidRDefault="005F63E2" w14:paraId="51DDC12C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59</w:t>
            </w:r>
          </w:p>
          <w:p w:rsidRPr="00216AFA" w:rsidR="005F63E2" w:rsidP="00F920AF" w:rsidRDefault="005F63E2" w14:paraId="6CF9F182" w14:textId="794B2ED8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46</w:t>
            </w:r>
          </w:p>
        </w:tc>
        <w:tc>
          <w:tcPr>
            <w:tcW w:w="1710" w:type="dxa"/>
            <w:tcMar/>
          </w:tcPr>
          <w:p w:rsidR="000F21AB" w:rsidP="00F920AF" w:rsidRDefault="005F63E2" w14:paraId="6247273D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25</w:t>
            </w:r>
          </w:p>
          <w:p w:rsidRPr="00216AFA" w:rsidR="005F63E2" w:rsidP="00F920AF" w:rsidRDefault="005F63E2" w14:paraId="4BB3025C" w14:textId="3F78690B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27</w:t>
            </w:r>
          </w:p>
        </w:tc>
        <w:tc>
          <w:tcPr>
            <w:tcW w:w="1620" w:type="dxa"/>
            <w:tcMar/>
          </w:tcPr>
          <w:p w:rsidR="000F21AB" w:rsidP="00A94206" w:rsidRDefault="005F63E2" w14:paraId="3E534CA9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CT: 126</w:t>
            </w:r>
          </w:p>
          <w:p w:rsidRPr="00216AFA" w:rsidR="005F63E2" w:rsidP="00A94206" w:rsidRDefault="005F63E2" w14:paraId="2D6E6DE5" w14:textId="0D2A84F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ntrol: 123</w:t>
            </w:r>
          </w:p>
        </w:tc>
      </w:tr>
      <w:tr w:rsidRPr="00433AD8" w:rsidR="005619C2" w:rsidTr="3E5CCF15" w14:paraId="2F111A4F" w14:textId="77777777">
        <w:tc>
          <w:tcPr>
            <w:tcW w:w="1870" w:type="dxa"/>
            <w:tcMar/>
          </w:tcPr>
          <w:p w:rsidRPr="00CE1338" w:rsidR="005619C2" w:rsidP="002B3657" w:rsidRDefault="005619C2" w14:paraId="18DDBDAE" w14:textId="7777777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FF0000"/>
              </w:rPr>
              <w:t>MILD</w:t>
            </w:r>
          </w:p>
        </w:tc>
        <w:tc>
          <w:tcPr>
            <w:tcW w:w="1887" w:type="dxa"/>
            <w:tcMar/>
          </w:tcPr>
          <w:p w:rsidR="005619C2" w:rsidP="002B3657" w:rsidRDefault="005619C2" w14:paraId="0DC26BC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Italy</w:t>
            </w:r>
          </w:p>
          <w:p w:rsidR="005619C2" w:rsidP="002B3657" w:rsidRDefault="005619C2" w14:paraId="76AE0B5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 center</w:t>
            </w:r>
          </w:p>
          <w:p w:rsidR="005619C2" w:rsidP="002B3657" w:rsidRDefault="005619C2" w14:paraId="0DF5ABC0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ing: 12/05-1</w:t>
            </w:r>
            <w:r w:rsidRPr="00F13C70">
              <w:rPr>
                <w:rFonts w:cstheme="minorHAnsi"/>
                <w:color w:val="000000" w:themeColor="text1"/>
              </w:rPr>
              <w:t>/11</w:t>
            </w:r>
          </w:p>
          <w:p w:rsidR="005619C2" w:rsidP="002B3657" w:rsidRDefault="005619C2" w14:paraId="24CA9F92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49 to 75</w:t>
            </w:r>
          </w:p>
          <w:p w:rsidR="005619C2" w:rsidP="002B3657" w:rsidRDefault="005619C2" w14:paraId="0C586E12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obacco use: ≥ 20 pack years, current or quit &lt; 10 years</w:t>
            </w:r>
          </w:p>
          <w:p w:rsidR="005619C2" w:rsidP="002B3657" w:rsidRDefault="005619C2" w14:paraId="37836DB3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3,446 subjects</w:t>
            </w:r>
          </w:p>
          <w:p w:rsidR="005619C2" w:rsidP="002B3657" w:rsidRDefault="005619C2" w14:paraId="4814389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n: 2224 (64.5%)</w:t>
            </w:r>
          </w:p>
          <w:p w:rsidR="005619C2" w:rsidP="002B3657" w:rsidRDefault="005619C2" w14:paraId="4ACC5E3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age: 57</w:t>
            </w:r>
          </w:p>
          <w:p w:rsidR="005619C2" w:rsidP="002B3657" w:rsidRDefault="005619C2" w14:paraId="1D471789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pack years: 38</w:t>
            </w:r>
          </w:p>
          <w:p w:rsidR="005619C2" w:rsidP="002B3657" w:rsidRDefault="005619C2" w14:paraId="4B5E950C" w14:textId="3075685A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Current: 89.7% control, </w:t>
            </w:r>
            <w:r w:rsidRPr="00A742C3" w:rsidR="00A742C3">
              <w:rPr>
                <w:rFonts w:cstheme="minorHAnsi"/>
                <w:color w:val="000000" w:themeColor="text1"/>
                <w:highlight w:val="yellow"/>
              </w:rPr>
              <w:t>86.7</w:t>
            </w:r>
            <w:r w:rsidRPr="00A742C3">
              <w:rPr>
                <w:rFonts w:cstheme="minorHAnsi"/>
                <w:color w:val="000000" w:themeColor="text1"/>
                <w:highlight w:val="yellow"/>
              </w:rPr>
              <w:t>% LDCT</w:t>
            </w:r>
          </w:p>
          <w:p w:rsidRPr="00940448" w:rsidR="005619C2" w:rsidP="002B3657" w:rsidRDefault="005619C2" w14:paraId="0688C2A2" w14:textId="77777777">
            <w:pPr>
              <w:rPr>
                <w:rFonts w:cstheme="minorHAnsi"/>
                <w:color w:val="000000" w:themeColor="text1"/>
                <w:highlight w:val="yellow"/>
              </w:rPr>
            </w:pPr>
            <w:r>
              <w:rPr>
                <w:rFonts w:cstheme="minorHAnsi"/>
                <w:color w:val="000000" w:themeColor="text1"/>
                <w:highlight w:val="yellow"/>
              </w:rPr>
              <w:t xml:space="preserve">Median follow </w:t>
            </w:r>
            <w:r w:rsidRPr="00940448">
              <w:rPr>
                <w:rFonts w:cstheme="minorHAnsi"/>
                <w:color w:val="000000" w:themeColor="text1"/>
                <w:highlight w:val="yellow"/>
              </w:rPr>
              <w:t>up</w:t>
            </w:r>
            <w:r>
              <w:rPr>
                <w:rFonts w:cstheme="minorHAnsi"/>
                <w:color w:val="000000" w:themeColor="text1"/>
                <w:highlight w:val="yellow"/>
              </w:rPr>
              <w:t>: 9-10 years (93.5% followed 9 years)</w:t>
            </w:r>
          </w:p>
          <w:p w:rsidRPr="00433AD8" w:rsidR="005619C2" w:rsidP="002B3657" w:rsidRDefault="005619C2" w14:paraId="479F6917" w14:textId="77777777">
            <w:pPr>
              <w:rPr>
                <w:rFonts w:cstheme="minorHAnsi"/>
                <w:color w:val="000000" w:themeColor="text1"/>
              </w:rPr>
            </w:pPr>
            <w:r w:rsidRPr="0046527A">
              <w:rPr>
                <w:rFonts w:cstheme="minorHAnsi"/>
                <w:color w:val="000000" w:themeColor="text1"/>
              </w:rPr>
              <w:t>End date: June 2018</w:t>
            </w:r>
          </w:p>
        </w:tc>
        <w:tc>
          <w:tcPr>
            <w:tcW w:w="1842" w:type="dxa"/>
            <w:tcMar/>
          </w:tcPr>
          <w:p w:rsidR="005619C2" w:rsidP="002B3657" w:rsidRDefault="005619C2" w14:paraId="498F5F9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1,723 annual (median 5 rounds) or biennial (median 3 rounds) LDCT</w:t>
            </w:r>
          </w:p>
          <w:p w:rsidRPr="00433AD8" w:rsidR="005619C2" w:rsidP="002B3657" w:rsidRDefault="005619C2" w14:paraId="1C52DB3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86%</w:t>
            </w:r>
          </w:p>
        </w:tc>
        <w:tc>
          <w:tcPr>
            <w:tcW w:w="1659" w:type="dxa"/>
            <w:tcMar/>
          </w:tcPr>
          <w:p w:rsidRPr="00433AD8" w:rsidR="005619C2" w:rsidP="002B3657" w:rsidRDefault="005619C2" w14:paraId="31B122D4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,723</w:t>
            </w:r>
          </w:p>
        </w:tc>
        <w:tc>
          <w:tcPr>
            <w:tcW w:w="1710" w:type="dxa"/>
            <w:tcMar/>
          </w:tcPr>
          <w:p w:rsidRPr="00CE1338" w:rsidR="005619C2" w:rsidP="002B3657" w:rsidRDefault="005619C2" w14:paraId="7391E1EC" w14:textId="77777777">
            <w:pPr>
              <w:rPr>
                <w:rFonts w:cstheme="minorHAnsi"/>
                <w:color w:val="FF0000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 xml:space="preserve">LDCT: </w:t>
            </w:r>
            <w:r w:rsidRPr="00A742C3">
              <w:rPr>
                <w:rFonts w:cstheme="minorHAnsi"/>
                <w:b/>
                <w:bCs/>
                <w:color w:val="FF0000"/>
                <w:highlight w:val="yellow"/>
              </w:rPr>
              <w:t>63</w:t>
            </w:r>
          </w:p>
          <w:p w:rsidRPr="00CE1338" w:rsidR="005619C2" w:rsidP="002B3657" w:rsidRDefault="005619C2" w14:paraId="3E9522CE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>(UNK stage I)</w:t>
            </w:r>
            <w:r w:rsidRPr="00CE1338">
              <w:rPr>
                <w:rFonts w:cstheme="minorHAnsi"/>
                <w:highlight w:val="yellow"/>
              </w:rPr>
              <w:br/>
            </w:r>
            <w:r w:rsidRPr="00CE1338">
              <w:rPr>
                <w:rFonts w:cstheme="minorHAnsi"/>
                <w:highlight w:val="yellow"/>
              </w:rPr>
              <w:t>Control: 60</w:t>
            </w:r>
          </w:p>
          <w:p w:rsidRPr="00CE1338" w:rsidR="005619C2" w:rsidP="002B3657" w:rsidRDefault="005619C2" w14:paraId="7A650D47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>(13 stage I)</w:t>
            </w:r>
          </w:p>
        </w:tc>
        <w:tc>
          <w:tcPr>
            <w:tcW w:w="1710" w:type="dxa"/>
            <w:tcMar/>
          </w:tcPr>
          <w:p w:rsidRPr="00CE1338" w:rsidR="005619C2" w:rsidP="002B3657" w:rsidRDefault="005619C2" w14:paraId="11BB51D6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 xml:space="preserve">LDCT: </w:t>
            </w:r>
            <w:r w:rsidRPr="00CE1338">
              <w:rPr>
                <w:rFonts w:cstheme="minorHAnsi"/>
                <w:color w:val="FF0000"/>
                <w:highlight w:val="yellow"/>
              </w:rPr>
              <w:t>31</w:t>
            </w:r>
          </w:p>
          <w:p w:rsidRPr="00CE1338" w:rsidR="005619C2" w:rsidP="002B3657" w:rsidRDefault="005619C2" w14:paraId="5A3F27BA" w14:textId="77777777">
            <w:pPr>
              <w:rPr>
                <w:rFonts w:cstheme="minorHAnsi"/>
                <w:highlight w:val="yellow"/>
              </w:rPr>
            </w:pPr>
            <w:r w:rsidRPr="00CE1338">
              <w:rPr>
                <w:rFonts w:cstheme="minorHAnsi"/>
                <w:highlight w:val="yellow"/>
              </w:rPr>
              <w:t>Control: 40</w:t>
            </w:r>
          </w:p>
        </w:tc>
        <w:tc>
          <w:tcPr>
            <w:tcW w:w="1620" w:type="dxa"/>
            <w:tcMar/>
          </w:tcPr>
          <w:p w:rsidRPr="00CE1338" w:rsidR="005619C2" w:rsidP="002B3657" w:rsidRDefault="005619C2" w14:paraId="43E3F21F" w14:textId="77777777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E1338">
              <w:rPr>
                <w:rFonts w:cstheme="minorHAnsi"/>
                <w:color w:val="000000" w:themeColor="text1"/>
                <w:highlight w:val="yellow"/>
              </w:rPr>
              <w:t xml:space="preserve">LDCT: </w:t>
            </w:r>
            <w:r w:rsidRPr="00CE1338">
              <w:rPr>
                <w:rFonts w:cstheme="minorHAnsi"/>
                <w:color w:val="FF0000"/>
                <w:highlight w:val="yellow"/>
              </w:rPr>
              <w:t>92</w:t>
            </w:r>
          </w:p>
          <w:p w:rsidRPr="00CE1338" w:rsidR="005619C2" w:rsidP="002B3657" w:rsidRDefault="005619C2" w14:paraId="1ACC6A27" w14:textId="77777777">
            <w:pPr>
              <w:rPr>
                <w:rFonts w:cstheme="minorHAnsi"/>
                <w:color w:val="000000" w:themeColor="text1"/>
                <w:highlight w:val="yellow"/>
              </w:rPr>
            </w:pPr>
            <w:r w:rsidRPr="00CE1338">
              <w:rPr>
                <w:rFonts w:cstheme="minorHAnsi"/>
                <w:color w:val="000000" w:themeColor="text1"/>
                <w:highlight w:val="yellow"/>
              </w:rPr>
              <w:t>Control: 106</w:t>
            </w:r>
          </w:p>
        </w:tc>
      </w:tr>
      <w:tr w:rsidRPr="00433AD8" w:rsidR="005619C2" w:rsidTr="3E5CCF15" w14:paraId="417B8949" w14:textId="77777777">
        <w:tc>
          <w:tcPr>
            <w:tcW w:w="1870" w:type="dxa"/>
            <w:tcMar/>
          </w:tcPr>
          <w:p w:rsidRPr="00CE1338" w:rsidR="005619C2" w:rsidP="002B3657" w:rsidRDefault="005619C2" w14:paraId="3E2B0EC2" w14:textId="7777777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FF0000"/>
              </w:rPr>
              <w:t>NELSON</w:t>
            </w:r>
          </w:p>
        </w:tc>
        <w:tc>
          <w:tcPr>
            <w:tcW w:w="1887" w:type="dxa"/>
            <w:tcMar/>
          </w:tcPr>
          <w:p w:rsidR="005619C2" w:rsidP="002B3657" w:rsidRDefault="005619C2" w14:paraId="14E1FBF3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4 centers in Belgium/</w:t>
            </w:r>
          </w:p>
          <w:p w:rsidR="005619C2" w:rsidP="002B3657" w:rsidRDefault="005619C2" w14:paraId="3C8B5A1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etherlands</w:t>
            </w:r>
          </w:p>
          <w:p w:rsidR="005619C2" w:rsidP="002B3657" w:rsidRDefault="005619C2" w14:paraId="490C02C4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ing 2003-</w:t>
            </w:r>
            <w:r w:rsidRPr="002F2AF3">
              <w:rPr>
                <w:rFonts w:cstheme="minorHAnsi"/>
                <w:color w:val="000000" w:themeColor="text1"/>
                <w:highlight w:val="yellow"/>
              </w:rPr>
              <w:t>?</w:t>
            </w:r>
          </w:p>
          <w:p w:rsidR="005619C2" w:rsidP="002B3657" w:rsidRDefault="005619C2" w14:paraId="6CD2EDF2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50-75</w:t>
            </w:r>
          </w:p>
          <w:p w:rsidR="005619C2" w:rsidP="002B3657" w:rsidRDefault="005619C2" w14:paraId="72FF477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moking history: 25 years ≥ ¾ pack, 30 years&gt; ½ pack</w:t>
            </w:r>
          </w:p>
          <w:p w:rsidR="005619C2" w:rsidP="002B3657" w:rsidRDefault="005619C2" w14:paraId="46655F1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Quit ≤ 10 years </w:t>
            </w:r>
          </w:p>
          <w:p w:rsidR="005619C2" w:rsidP="002B3657" w:rsidRDefault="005619C2" w14:paraId="39FE04D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xclude lung cancer &lt; 5 years and/or on treatment</w:t>
            </w:r>
          </w:p>
          <w:p w:rsidR="005619C2" w:rsidP="002B3657" w:rsidRDefault="005619C2" w14:paraId="610CA63D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5,822 subjects (NDL only)</w:t>
            </w:r>
          </w:p>
          <w:p w:rsidR="005619C2" w:rsidP="002B3657" w:rsidRDefault="005619C2" w14:paraId="3D524ED9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Men: 13,225 (84%)</w:t>
            </w:r>
          </w:p>
          <w:p w:rsidR="005619C2" w:rsidP="002B3657" w:rsidRDefault="005619C2" w14:paraId="19A7A8C3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age: 58</w:t>
            </w:r>
          </w:p>
          <w:p w:rsidR="005619C2" w:rsidP="002B3657" w:rsidRDefault="005619C2" w14:paraId="5001F0B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pack years: 38</w:t>
            </w:r>
          </w:p>
          <w:p w:rsidR="005619C2" w:rsidP="002B3657" w:rsidRDefault="005619C2" w14:paraId="757C9F4D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: 55%</w:t>
            </w:r>
          </w:p>
          <w:p w:rsidR="005619C2" w:rsidP="002B3657" w:rsidRDefault="005619C2" w14:paraId="48F852B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Median follow up: </w:t>
            </w:r>
            <w:r w:rsidRPr="00940448">
              <w:rPr>
                <w:rFonts w:cstheme="minorHAnsi"/>
                <w:color w:val="000000" w:themeColor="text1"/>
                <w:highlight w:val="yellow"/>
              </w:rPr>
              <w:t>NA</w:t>
            </w:r>
          </w:p>
          <w:p w:rsidRPr="00433AD8" w:rsidR="005619C2" w:rsidP="002B3657" w:rsidRDefault="005619C2" w14:paraId="798A3F8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ing 12/31/15</w:t>
            </w:r>
          </w:p>
        </w:tc>
        <w:tc>
          <w:tcPr>
            <w:tcW w:w="1842" w:type="dxa"/>
            <w:tcMar/>
          </w:tcPr>
          <w:p w:rsidR="005619C2" w:rsidP="002B3657" w:rsidRDefault="005619C2" w14:paraId="47B3D9FC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7915</w:t>
            </w:r>
          </w:p>
          <w:p w:rsidR="005619C2" w:rsidP="002B3657" w:rsidRDefault="005619C2" w14:paraId="59BE7E60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4 rounds of screening, baseline, 1 year, 3 year, 5.5 year</w:t>
            </w:r>
          </w:p>
          <w:p w:rsidRPr="00433AD8" w:rsidR="005619C2" w:rsidP="002B3657" w:rsidRDefault="005619C2" w14:paraId="7C02FCF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94%</w:t>
            </w:r>
          </w:p>
        </w:tc>
        <w:tc>
          <w:tcPr>
            <w:tcW w:w="1659" w:type="dxa"/>
            <w:tcMar/>
          </w:tcPr>
          <w:p w:rsidR="005619C2" w:rsidP="002B3657" w:rsidRDefault="005619C2" w14:paraId="19AEA21D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7907</w:t>
            </w:r>
          </w:p>
          <w:p w:rsidRPr="00433AD8" w:rsidR="005619C2" w:rsidP="002B3657" w:rsidRDefault="005619C2" w14:paraId="5B8DF00D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o screening, tobacco cessation counseling</w:t>
            </w:r>
          </w:p>
        </w:tc>
        <w:tc>
          <w:tcPr>
            <w:tcW w:w="1710" w:type="dxa"/>
            <w:tcMar/>
          </w:tcPr>
          <w:p w:rsidRPr="00433AD8" w:rsidR="005619C2" w:rsidP="002B3657" w:rsidRDefault="005619C2" w14:paraId="6F3F016E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710" w:type="dxa"/>
            <w:tcMar/>
          </w:tcPr>
          <w:p w:rsidRPr="00433AD8" w:rsidR="005619C2" w:rsidP="002B3657" w:rsidRDefault="005619C2" w14:paraId="5F26C994" w14:textId="77777777">
            <w:pPr>
              <w:rPr>
                <w:rFonts w:cstheme="minorHAnsi"/>
              </w:rPr>
            </w:pPr>
            <w:r w:rsidRPr="00CE1338">
              <w:rPr>
                <w:rFonts w:cstheme="minorHAnsi"/>
                <w:highlight w:val="yellow"/>
              </w:rPr>
              <w:t>NA</w:t>
            </w:r>
          </w:p>
        </w:tc>
        <w:tc>
          <w:tcPr>
            <w:tcW w:w="1620" w:type="dxa"/>
            <w:tcMar/>
          </w:tcPr>
          <w:p w:rsidR="005619C2" w:rsidP="002B3657" w:rsidRDefault="005619C2" w14:paraId="6E100CE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LDCT: 904</w:t>
            </w:r>
          </w:p>
          <w:p w:rsidRPr="00433AD8" w:rsidR="005619C2" w:rsidP="002B3657" w:rsidRDefault="005619C2" w14:paraId="78CBE776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ontrol: 934</w:t>
            </w:r>
          </w:p>
        </w:tc>
      </w:tr>
      <w:tr w:rsidRPr="00433AD8" w:rsidR="005619C2" w:rsidTr="3E5CCF15" w14:paraId="2240EC41" w14:textId="77777777">
        <w:tc>
          <w:tcPr>
            <w:tcW w:w="1870" w:type="dxa"/>
            <w:tcMar/>
          </w:tcPr>
          <w:p w:rsidRPr="00B833A8" w:rsidR="005619C2" w:rsidP="002B3657" w:rsidRDefault="005619C2" w14:paraId="3B4E9341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ELSON</w:t>
            </w:r>
          </w:p>
        </w:tc>
        <w:tc>
          <w:tcPr>
            <w:tcW w:w="1887" w:type="dxa"/>
            <w:tcMar/>
          </w:tcPr>
          <w:p w:rsidRPr="00251151" w:rsidR="005619C2" w:rsidP="002B3657" w:rsidRDefault="005619C2" w14:paraId="5074075E" w14:textId="77777777">
            <w:pPr>
              <w:rPr>
                <w:rFonts w:cstheme="minorHAnsi"/>
                <w:color w:val="00B050"/>
              </w:rPr>
            </w:pPr>
            <w:r w:rsidRPr="00251151">
              <w:rPr>
                <w:rFonts w:cstheme="minorHAnsi"/>
                <w:color w:val="00B050"/>
              </w:rPr>
              <w:t>Women</w:t>
            </w:r>
          </w:p>
        </w:tc>
        <w:tc>
          <w:tcPr>
            <w:tcW w:w="1842" w:type="dxa"/>
            <w:tcMar/>
          </w:tcPr>
          <w:p w:rsidR="005619C2" w:rsidP="002B3657" w:rsidRDefault="005619C2" w14:paraId="0E4B8A6D" w14:textId="77777777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659" w:type="dxa"/>
            <w:tcMar/>
          </w:tcPr>
          <w:p w:rsidR="005619C2" w:rsidP="002B3657" w:rsidRDefault="005619C2" w14:paraId="030A32F2" w14:textId="77777777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10" w:type="dxa"/>
            <w:tcMar/>
          </w:tcPr>
          <w:p w:rsidR="005619C2" w:rsidP="002B3657" w:rsidRDefault="005619C2" w14:paraId="39511BFF" w14:textId="77777777">
            <w:pPr>
              <w:rPr>
                <w:rFonts w:cstheme="minorHAnsi"/>
              </w:rPr>
            </w:pPr>
          </w:p>
        </w:tc>
        <w:tc>
          <w:tcPr>
            <w:tcW w:w="1710" w:type="dxa"/>
            <w:tcMar/>
          </w:tcPr>
          <w:p w:rsidR="005619C2" w:rsidP="002B3657" w:rsidRDefault="005619C2" w14:paraId="77ABD450" w14:textId="77777777">
            <w:pPr>
              <w:rPr>
                <w:rFonts w:cstheme="minorHAnsi"/>
              </w:rPr>
            </w:pPr>
          </w:p>
        </w:tc>
        <w:tc>
          <w:tcPr>
            <w:tcW w:w="1620" w:type="dxa"/>
            <w:tcMar/>
          </w:tcPr>
          <w:p w:rsidR="005619C2" w:rsidP="002B3657" w:rsidRDefault="005619C2" w14:paraId="15FCE745" w14:textId="77777777">
            <w:pPr>
              <w:rPr>
                <w:rFonts w:cstheme="minorHAnsi"/>
                <w:color w:val="000000" w:themeColor="text1"/>
              </w:rPr>
            </w:pPr>
          </w:p>
        </w:tc>
      </w:tr>
      <w:tr w:rsidRPr="00433AD8" w:rsidR="005619C2" w:rsidTr="3E5CCF15" w14:paraId="01D3CA09" w14:textId="77777777">
        <w:tc>
          <w:tcPr>
            <w:tcW w:w="1870" w:type="dxa"/>
            <w:tcBorders>
              <w:bottom w:val="single" w:color="auto" w:sz="4" w:space="0"/>
            </w:tcBorders>
            <w:tcMar/>
          </w:tcPr>
          <w:p w:rsidRPr="00B833A8" w:rsidR="005619C2" w:rsidP="002B3657" w:rsidRDefault="005619C2" w14:paraId="2FB4373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ELSON</w:t>
            </w:r>
          </w:p>
        </w:tc>
        <w:tc>
          <w:tcPr>
            <w:tcW w:w="1887" w:type="dxa"/>
            <w:tcBorders>
              <w:bottom w:val="single" w:color="auto" w:sz="4" w:space="0"/>
            </w:tcBorders>
            <w:tcMar/>
          </w:tcPr>
          <w:p w:rsidRPr="00251151" w:rsidR="005619C2" w:rsidP="002B3657" w:rsidRDefault="005619C2" w14:paraId="2FB6AB92" w14:textId="77777777">
            <w:pPr>
              <w:rPr>
                <w:rFonts w:cstheme="minorHAnsi"/>
                <w:color w:val="00B050"/>
              </w:rPr>
            </w:pPr>
            <w:r w:rsidRPr="00251151">
              <w:rPr>
                <w:rFonts w:cstheme="minorHAnsi"/>
                <w:color w:val="00B050"/>
              </w:rPr>
              <w:t>Men</w:t>
            </w:r>
          </w:p>
        </w:tc>
        <w:tc>
          <w:tcPr>
            <w:tcW w:w="1842" w:type="dxa"/>
            <w:tcBorders>
              <w:bottom w:val="single" w:color="auto" w:sz="4" w:space="0"/>
            </w:tcBorders>
            <w:tcMar/>
          </w:tcPr>
          <w:p w:rsidR="005619C2" w:rsidP="002B3657" w:rsidRDefault="005619C2" w14:paraId="0DE0C62D" w14:textId="77777777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659" w:type="dxa"/>
            <w:tcBorders>
              <w:bottom w:val="single" w:color="auto" w:sz="4" w:space="0"/>
            </w:tcBorders>
            <w:tcMar/>
          </w:tcPr>
          <w:p w:rsidR="005619C2" w:rsidP="002B3657" w:rsidRDefault="005619C2" w14:paraId="031F606D" w14:textId="77777777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710" w:type="dxa"/>
            <w:tcBorders>
              <w:bottom w:val="single" w:color="auto" w:sz="4" w:space="0"/>
            </w:tcBorders>
            <w:tcMar/>
          </w:tcPr>
          <w:p w:rsidR="005619C2" w:rsidP="002B3657" w:rsidRDefault="005619C2" w14:paraId="65C2F24A" w14:textId="77777777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bottom w:val="single" w:color="auto" w:sz="4" w:space="0"/>
            </w:tcBorders>
            <w:tcMar/>
          </w:tcPr>
          <w:p w:rsidR="005619C2" w:rsidP="002B3657" w:rsidRDefault="005619C2" w14:paraId="02D5DFAC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157</w:t>
            </w:r>
          </w:p>
          <w:p w:rsidR="005619C2" w:rsidP="002B3657" w:rsidRDefault="005619C2" w14:paraId="61F28B58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214</w:t>
            </w:r>
          </w:p>
        </w:tc>
        <w:tc>
          <w:tcPr>
            <w:tcW w:w="1620" w:type="dxa"/>
            <w:tcBorders>
              <w:bottom w:val="single" w:color="auto" w:sz="4" w:space="0"/>
            </w:tcBorders>
            <w:tcMar/>
          </w:tcPr>
          <w:p w:rsidR="005619C2" w:rsidP="002B3657" w:rsidRDefault="005619C2" w14:paraId="30D8A236" w14:textId="77777777">
            <w:pPr>
              <w:rPr>
                <w:rFonts w:cstheme="minorHAnsi"/>
                <w:color w:val="000000" w:themeColor="text1"/>
              </w:rPr>
            </w:pPr>
          </w:p>
        </w:tc>
      </w:tr>
      <w:tr w:rsidRPr="00433AD8" w:rsidR="005619C2" w:rsidTr="3E5CCF15" w14:paraId="3136767A" w14:textId="77777777">
        <w:tc>
          <w:tcPr>
            <w:tcW w:w="1870" w:type="dxa"/>
            <w:tcBorders>
              <w:top w:val="single" w:color="auto" w:sz="4" w:space="0"/>
            </w:tcBorders>
            <w:tcMar/>
          </w:tcPr>
          <w:p w:rsidRPr="00CE1338" w:rsidR="005619C2" w:rsidP="002B3657" w:rsidRDefault="005619C2" w14:paraId="50B652AC" w14:textId="77777777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CE1338">
              <w:rPr>
                <w:rFonts w:cstheme="minorHAnsi"/>
                <w:b/>
                <w:bCs/>
                <w:color w:val="00B050"/>
              </w:rPr>
              <w:t>NLST</w:t>
            </w:r>
          </w:p>
        </w:tc>
        <w:tc>
          <w:tcPr>
            <w:tcW w:w="1887" w:type="dxa"/>
            <w:tcBorders>
              <w:top w:val="single" w:color="auto" w:sz="4" w:space="0"/>
            </w:tcBorders>
            <w:tcMar/>
          </w:tcPr>
          <w:p w:rsidRPr="00433AD8" w:rsidR="005619C2" w:rsidP="002B3657" w:rsidRDefault="005619C2" w14:paraId="7D8E7CE7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United States</w:t>
            </w:r>
          </w:p>
          <w:p w:rsidR="005619C2" w:rsidP="002B3657" w:rsidRDefault="005619C2" w14:paraId="5E5AA3C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33 clinical sites</w:t>
            </w:r>
          </w:p>
          <w:p w:rsidRPr="00433AD8" w:rsidR="005619C2" w:rsidP="002B3657" w:rsidRDefault="005619C2" w14:paraId="5648E413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ing: 2002-2004</w:t>
            </w:r>
          </w:p>
          <w:p w:rsidRPr="00433AD8" w:rsidR="005619C2" w:rsidP="002B3657" w:rsidRDefault="005619C2" w14:paraId="4562994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Ages 55-74 </w:t>
            </w:r>
          </w:p>
          <w:p w:rsidRPr="00433AD8" w:rsidR="005619C2" w:rsidP="002B3657" w:rsidRDefault="005619C2" w14:paraId="729DF8C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Smoking history:</w:t>
            </w:r>
          </w:p>
          <w:p w:rsidRPr="00433AD8" w:rsidR="005619C2" w:rsidP="002B3657" w:rsidRDefault="005619C2" w14:paraId="315CC90C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≥30 pack-years</w:t>
            </w:r>
          </w:p>
          <w:p w:rsidR="005619C2" w:rsidP="002B3657" w:rsidRDefault="005619C2" w14:paraId="4F99AF6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 or q</w:t>
            </w:r>
            <w:r w:rsidRPr="00433AD8">
              <w:rPr>
                <w:rFonts w:cstheme="minorHAnsi"/>
                <w:color w:val="000000" w:themeColor="text1"/>
              </w:rPr>
              <w:t>uit ≤ 15 years</w:t>
            </w:r>
          </w:p>
          <w:p w:rsidRPr="00433AD8" w:rsidR="005619C2" w:rsidP="002B3657" w:rsidRDefault="005619C2" w14:paraId="55EA8DF5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53,452 subjects </w:t>
            </w:r>
          </w:p>
          <w:p w:rsidRPr="00433AD8" w:rsidR="005619C2" w:rsidP="002B3657" w:rsidRDefault="005619C2" w14:paraId="2254C8CC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Men</w:t>
            </w:r>
            <w:r>
              <w:rPr>
                <w:rFonts w:cstheme="minorHAnsi"/>
                <w:color w:val="000000" w:themeColor="text1"/>
              </w:rPr>
              <w:t xml:space="preserve">: </w:t>
            </w:r>
            <w:r w:rsidRPr="00433AD8">
              <w:rPr>
                <w:rFonts w:cstheme="minorHAnsi"/>
                <w:color w:val="000000" w:themeColor="text1"/>
              </w:rPr>
              <w:t>31,530</w:t>
            </w:r>
            <w:r>
              <w:rPr>
                <w:rFonts w:cstheme="minorHAnsi"/>
                <w:color w:val="000000" w:themeColor="text1"/>
              </w:rPr>
              <w:t xml:space="preserve"> (59.5%</w:t>
            </w:r>
            <w:r w:rsidRPr="00433AD8">
              <w:rPr>
                <w:rFonts w:cstheme="minorHAnsi"/>
                <w:color w:val="000000" w:themeColor="text1"/>
              </w:rPr>
              <w:t xml:space="preserve">) </w:t>
            </w:r>
          </w:p>
          <w:p w:rsidR="005619C2" w:rsidP="002B3657" w:rsidRDefault="005619C2" w14:paraId="29A7F6F4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Mean </w:t>
            </w:r>
            <w:r>
              <w:rPr>
                <w:rFonts w:cstheme="minorHAnsi"/>
                <w:color w:val="000000" w:themeColor="text1"/>
              </w:rPr>
              <w:t xml:space="preserve">age </w:t>
            </w:r>
            <w:r w:rsidRPr="00433AD8">
              <w:rPr>
                <w:rFonts w:cstheme="minorHAnsi"/>
                <w:color w:val="000000" w:themeColor="text1"/>
              </w:rPr>
              <w:t>61.4</w:t>
            </w:r>
          </w:p>
          <w:p w:rsidR="005619C2" w:rsidP="002B3657" w:rsidRDefault="005619C2" w14:paraId="2BB9B50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Median 48 PY</w:t>
            </w:r>
          </w:p>
          <w:p w:rsidRPr="00433AD8" w:rsidR="005619C2" w:rsidP="002B3657" w:rsidRDefault="005619C2" w14:paraId="0E6189FC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: 48%</w:t>
            </w:r>
          </w:p>
          <w:p w:rsidR="005619C2" w:rsidP="002B3657" w:rsidRDefault="005619C2" w14:paraId="4EF738E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Median follow up 6.5 years</w:t>
            </w:r>
          </w:p>
          <w:p w:rsidRPr="00433AD8" w:rsidR="005619C2" w:rsidP="002B3657" w:rsidRDefault="005619C2" w14:paraId="7D4DC94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ing 12/31/09</w:t>
            </w:r>
          </w:p>
        </w:tc>
        <w:tc>
          <w:tcPr>
            <w:tcW w:w="1842" w:type="dxa"/>
            <w:tcBorders>
              <w:top w:val="single" w:color="auto" w:sz="4" w:space="0"/>
            </w:tcBorders>
            <w:tcMar/>
          </w:tcPr>
          <w:p w:rsidR="005619C2" w:rsidP="002B3657" w:rsidRDefault="005619C2" w14:paraId="2C2FBC2E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3 rounds of annual LDCT (26,722)</w:t>
            </w:r>
          </w:p>
          <w:p w:rsidRPr="00433AD8" w:rsidR="005619C2" w:rsidP="002B3657" w:rsidRDefault="005619C2" w14:paraId="3E52EF4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dherence: 95%</w:t>
            </w:r>
          </w:p>
        </w:tc>
        <w:tc>
          <w:tcPr>
            <w:tcW w:w="1659" w:type="dxa"/>
            <w:tcBorders>
              <w:top w:val="single" w:color="auto" w:sz="4" w:space="0"/>
            </w:tcBorders>
            <w:tcMar/>
          </w:tcPr>
          <w:p w:rsidRPr="00433AD8" w:rsidR="005619C2" w:rsidP="002B3657" w:rsidRDefault="005619C2" w14:paraId="0EB243F9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3 rounds of annual CXR (26,730)</w:t>
            </w:r>
          </w:p>
        </w:tc>
        <w:tc>
          <w:tcPr>
            <w:tcW w:w="1710" w:type="dxa"/>
            <w:tcBorders>
              <w:top w:val="single" w:color="auto" w:sz="4" w:space="0"/>
            </w:tcBorders>
            <w:tcMar/>
          </w:tcPr>
          <w:p w:rsidR="005619C2" w:rsidP="002B3657" w:rsidRDefault="005619C2" w14:paraId="67E65E61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1060 (520 stage I)</w:t>
            </w:r>
          </w:p>
          <w:p w:rsidRPr="00433AD8" w:rsidR="005619C2" w:rsidP="002B3657" w:rsidRDefault="005619C2" w14:paraId="0BBF8E8D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CXR: 941 (289 stage I)</w:t>
            </w:r>
          </w:p>
        </w:tc>
        <w:tc>
          <w:tcPr>
            <w:tcW w:w="1710" w:type="dxa"/>
            <w:tcBorders>
              <w:top w:val="single" w:color="auto" w:sz="4" w:space="0"/>
            </w:tcBorders>
            <w:tcMar/>
          </w:tcPr>
          <w:p w:rsidRPr="00433AD8" w:rsidR="005619C2" w:rsidP="002B3657" w:rsidRDefault="005619C2" w14:paraId="4ECC6C7F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 xml:space="preserve">LDCT: 469 </w:t>
            </w:r>
          </w:p>
          <w:p w:rsidRPr="00433AD8" w:rsidR="005619C2" w:rsidP="002B3657" w:rsidRDefault="005619C2" w14:paraId="136B2399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>CXR: 552</w:t>
            </w:r>
          </w:p>
          <w:p w:rsidRPr="00433AD8" w:rsidR="005619C2" w:rsidP="002B3657" w:rsidRDefault="005619C2" w14:paraId="104167CC" w14:textId="77777777">
            <w:pPr>
              <w:rPr>
                <w:rFonts w:cstheme="minorHAnsi"/>
              </w:rPr>
            </w:pPr>
          </w:p>
        </w:tc>
        <w:tc>
          <w:tcPr>
            <w:tcW w:w="1620" w:type="dxa"/>
            <w:tcBorders>
              <w:top w:val="single" w:color="auto" w:sz="4" w:space="0"/>
            </w:tcBorders>
            <w:tcMar/>
          </w:tcPr>
          <w:p w:rsidRPr="00433AD8" w:rsidR="005619C2" w:rsidP="002B3657" w:rsidRDefault="005619C2" w14:paraId="3837ADF7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LDCT: 1912 </w:t>
            </w:r>
          </w:p>
          <w:p w:rsidRPr="00433AD8" w:rsidR="005619C2" w:rsidP="002B3657" w:rsidRDefault="005619C2" w14:paraId="4B19A0B1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 xml:space="preserve">CXR: 2039 </w:t>
            </w:r>
          </w:p>
        </w:tc>
      </w:tr>
      <w:tr w:rsidRPr="00433AD8" w:rsidR="005619C2" w:rsidTr="3E5CCF15" w14:paraId="5334EBF7" w14:textId="77777777">
        <w:tc>
          <w:tcPr>
            <w:tcW w:w="1870" w:type="dxa"/>
            <w:tcMar/>
          </w:tcPr>
          <w:p w:rsidRPr="00433AD8" w:rsidR="005619C2" w:rsidP="002B3657" w:rsidRDefault="005619C2" w14:paraId="116BE770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LST</w:t>
            </w:r>
          </w:p>
        </w:tc>
        <w:tc>
          <w:tcPr>
            <w:tcW w:w="1887" w:type="dxa"/>
            <w:tcMar/>
          </w:tcPr>
          <w:p w:rsidRPr="00251151" w:rsidR="005619C2" w:rsidP="002B3657" w:rsidRDefault="005619C2" w14:paraId="739A613E" w14:textId="77777777">
            <w:pPr>
              <w:rPr>
                <w:rFonts w:cstheme="minorHAnsi"/>
                <w:color w:val="00B050"/>
              </w:rPr>
            </w:pPr>
            <w:r w:rsidRPr="00CE1338">
              <w:rPr>
                <w:rFonts w:cstheme="minorHAnsi"/>
                <w:color w:val="000000" w:themeColor="text1"/>
              </w:rPr>
              <w:t>Women</w:t>
            </w:r>
          </w:p>
        </w:tc>
        <w:tc>
          <w:tcPr>
            <w:tcW w:w="1842" w:type="dxa"/>
            <w:tcMar/>
          </w:tcPr>
          <w:p w:rsidRPr="00433AD8" w:rsidR="005619C2" w:rsidP="002B3657" w:rsidRDefault="005619C2" w14:paraId="04917226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10,953</w:t>
            </w:r>
          </w:p>
        </w:tc>
        <w:tc>
          <w:tcPr>
            <w:tcW w:w="1659" w:type="dxa"/>
            <w:tcMar/>
          </w:tcPr>
          <w:p w:rsidRPr="00433AD8" w:rsidR="005619C2" w:rsidP="002B3657" w:rsidRDefault="005619C2" w14:paraId="5AD4E190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10,969</w:t>
            </w:r>
          </w:p>
        </w:tc>
        <w:tc>
          <w:tcPr>
            <w:tcW w:w="1710" w:type="dxa"/>
            <w:tcMar/>
          </w:tcPr>
          <w:p w:rsidRPr="00433AD8" w:rsidR="005619C2" w:rsidP="002B3657" w:rsidRDefault="005619C2" w14:paraId="33DE2F46" w14:textId="77777777">
            <w:pPr>
              <w:rPr>
                <w:rFonts w:cstheme="minorHAnsi"/>
              </w:rPr>
            </w:pPr>
          </w:p>
        </w:tc>
        <w:tc>
          <w:tcPr>
            <w:tcW w:w="1710" w:type="dxa"/>
            <w:tcMar/>
          </w:tcPr>
          <w:p w:rsidRPr="00433AD8" w:rsidR="005619C2" w:rsidP="002B3657" w:rsidRDefault="005619C2" w14:paraId="6DC861B9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>LDCT: 158</w:t>
            </w:r>
          </w:p>
          <w:p w:rsidRPr="00433AD8" w:rsidR="005619C2" w:rsidP="002B3657" w:rsidRDefault="005619C2" w14:paraId="3B59F97B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lastRenderedPageBreak/>
              <w:t>CXR: 215</w:t>
            </w:r>
          </w:p>
        </w:tc>
        <w:tc>
          <w:tcPr>
            <w:tcW w:w="1620" w:type="dxa"/>
            <w:tcMar/>
          </w:tcPr>
          <w:p w:rsidRPr="00433AD8" w:rsidR="005619C2" w:rsidP="002B3657" w:rsidRDefault="005619C2" w14:paraId="05C4C685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lastRenderedPageBreak/>
              <w:t>LDCT: 574</w:t>
            </w:r>
          </w:p>
          <w:p w:rsidRPr="00433AD8" w:rsidR="005619C2" w:rsidP="002B3657" w:rsidRDefault="005619C2" w14:paraId="69007FD5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lastRenderedPageBreak/>
              <w:t>CXR: 619</w:t>
            </w:r>
          </w:p>
        </w:tc>
      </w:tr>
      <w:tr w:rsidRPr="00433AD8" w:rsidR="005619C2" w:rsidTr="3E5CCF15" w14:paraId="0F715706" w14:textId="77777777">
        <w:tc>
          <w:tcPr>
            <w:tcW w:w="1870" w:type="dxa"/>
            <w:tcMar/>
          </w:tcPr>
          <w:p w:rsidRPr="00433AD8" w:rsidR="005619C2" w:rsidP="002B3657" w:rsidRDefault="005619C2" w14:paraId="304D378D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NLST</w:t>
            </w:r>
          </w:p>
        </w:tc>
        <w:tc>
          <w:tcPr>
            <w:tcW w:w="1887" w:type="dxa"/>
            <w:tcMar/>
          </w:tcPr>
          <w:p w:rsidRPr="00CE1338" w:rsidR="005619C2" w:rsidP="002B3657" w:rsidRDefault="005619C2" w14:paraId="102A605D" w14:textId="77777777">
            <w:pPr>
              <w:rPr>
                <w:rFonts w:cstheme="minorHAnsi"/>
                <w:color w:val="000000" w:themeColor="text1"/>
              </w:rPr>
            </w:pPr>
            <w:r w:rsidRPr="00CE1338">
              <w:rPr>
                <w:rFonts w:cstheme="minorHAnsi"/>
                <w:color w:val="000000" w:themeColor="text1"/>
              </w:rPr>
              <w:t>Men</w:t>
            </w:r>
          </w:p>
          <w:p w:rsidRPr="00CE1338" w:rsidR="00CF6DDA" w:rsidP="002B3657" w:rsidRDefault="00CF6DDA" w14:paraId="1D58E761" w14:textId="44C68D5F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842" w:type="dxa"/>
            <w:tcMar/>
          </w:tcPr>
          <w:p w:rsidRPr="00433AD8" w:rsidR="005619C2" w:rsidP="002B3657" w:rsidRDefault="005619C2" w14:paraId="76B12ED4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15,769</w:t>
            </w:r>
          </w:p>
        </w:tc>
        <w:tc>
          <w:tcPr>
            <w:tcW w:w="1659" w:type="dxa"/>
            <w:tcMar/>
          </w:tcPr>
          <w:p w:rsidRPr="00433AD8" w:rsidR="005619C2" w:rsidP="002B3657" w:rsidRDefault="005619C2" w14:paraId="065E7CDF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15,761</w:t>
            </w:r>
          </w:p>
        </w:tc>
        <w:tc>
          <w:tcPr>
            <w:tcW w:w="1710" w:type="dxa"/>
            <w:tcMar/>
          </w:tcPr>
          <w:p w:rsidRPr="00433AD8" w:rsidR="005619C2" w:rsidP="002B3657" w:rsidRDefault="005619C2" w14:paraId="71E9223E" w14:textId="77777777">
            <w:pPr>
              <w:rPr>
                <w:rFonts w:cstheme="minorHAnsi"/>
              </w:rPr>
            </w:pPr>
          </w:p>
        </w:tc>
        <w:tc>
          <w:tcPr>
            <w:tcW w:w="1710" w:type="dxa"/>
            <w:tcMar/>
          </w:tcPr>
          <w:p w:rsidRPr="00433AD8" w:rsidR="005619C2" w:rsidP="002B3657" w:rsidRDefault="005619C2" w14:paraId="17D39D50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>LDCT: 311</w:t>
            </w:r>
          </w:p>
          <w:p w:rsidRPr="00433AD8" w:rsidR="005619C2" w:rsidP="002B3657" w:rsidRDefault="005619C2" w14:paraId="2C46B20C" w14:textId="77777777">
            <w:pPr>
              <w:rPr>
                <w:rFonts w:cstheme="minorHAnsi"/>
              </w:rPr>
            </w:pPr>
            <w:r w:rsidRPr="00433AD8">
              <w:rPr>
                <w:rFonts w:cstheme="minorHAnsi"/>
              </w:rPr>
              <w:t>CXR: 337</w:t>
            </w:r>
          </w:p>
        </w:tc>
        <w:tc>
          <w:tcPr>
            <w:tcW w:w="1620" w:type="dxa"/>
            <w:tcMar/>
          </w:tcPr>
          <w:p w:rsidRPr="00433AD8" w:rsidR="005619C2" w:rsidP="002B3657" w:rsidRDefault="005619C2" w14:paraId="2F2941BD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LDCT: 1338</w:t>
            </w:r>
          </w:p>
          <w:p w:rsidRPr="00433AD8" w:rsidR="005619C2" w:rsidP="002B3657" w:rsidRDefault="005619C2" w14:paraId="5CCBBF28" w14:textId="77777777">
            <w:pPr>
              <w:rPr>
                <w:rFonts w:cstheme="minorHAnsi"/>
                <w:color w:val="000000" w:themeColor="text1"/>
              </w:rPr>
            </w:pPr>
            <w:r w:rsidRPr="00433AD8">
              <w:rPr>
                <w:rFonts w:cstheme="minorHAnsi"/>
                <w:color w:val="000000" w:themeColor="text1"/>
              </w:rPr>
              <w:t>CXR: 1420</w:t>
            </w:r>
          </w:p>
        </w:tc>
      </w:tr>
      <w:tr w:rsidRPr="00433AD8" w:rsidR="00CF6DDA" w:rsidTr="3E5CCF15" w14:paraId="406AD0F3" w14:textId="77777777">
        <w:tc>
          <w:tcPr>
            <w:tcW w:w="1870" w:type="dxa"/>
            <w:tcMar/>
          </w:tcPr>
          <w:p w:rsidRPr="00903998" w:rsidR="00CF6DDA" w:rsidP="002B3657" w:rsidRDefault="00CF6DDA" w14:paraId="3A669A6E" w14:textId="685006A8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903998">
              <w:rPr>
                <w:rFonts w:cstheme="minorHAnsi"/>
                <w:b/>
                <w:bCs/>
                <w:color w:val="FF0000"/>
              </w:rPr>
              <w:t>Yang</w:t>
            </w:r>
          </w:p>
        </w:tc>
        <w:tc>
          <w:tcPr>
            <w:tcW w:w="1887" w:type="dxa"/>
            <w:tcMar/>
          </w:tcPr>
          <w:p w:rsidR="00CF6DDA" w:rsidP="002B3657" w:rsidRDefault="00CF6DDA" w14:paraId="023831B9" w14:textId="52F3F3B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hina</w:t>
            </w:r>
          </w:p>
          <w:p w:rsidR="00CF6DDA" w:rsidP="002B3657" w:rsidRDefault="00CF6DDA" w14:paraId="73DAD9A0" w14:textId="18D5A34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rolled 2013-2014</w:t>
            </w:r>
          </w:p>
          <w:p w:rsidR="00CF6DDA" w:rsidP="002B3657" w:rsidRDefault="00CF6DDA" w14:paraId="18A28FA8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 communities</w:t>
            </w:r>
          </w:p>
          <w:p w:rsidR="00CF6DDA" w:rsidP="002B3657" w:rsidRDefault="00CF6DDA" w14:paraId="17C48912" w14:textId="78E3173C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ges 45-70</w:t>
            </w:r>
          </w:p>
          <w:p w:rsidR="00CF6DDA" w:rsidP="002B3657" w:rsidRDefault="00CF6DDA" w14:paraId="3AFF51F5" w14:textId="2D1C8523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moking history: </w:t>
            </w:r>
          </w:p>
          <w:p w:rsidR="00CF6DDA" w:rsidP="002B3657" w:rsidRDefault="00CF6DDA" w14:paraId="3A2C5087" w14:textId="608AA035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≥ 20 PY</w:t>
            </w:r>
          </w:p>
          <w:p w:rsidR="00CF6DDA" w:rsidP="002B3657" w:rsidRDefault="00CF6DDA" w14:paraId="4130EAA5" w14:textId="67E21060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 or quit &lt; 15 years</w:t>
            </w:r>
          </w:p>
          <w:p w:rsidR="00CF6DDA" w:rsidP="002B3657" w:rsidRDefault="00CF6DDA" w14:paraId="669B2643" w14:textId="7D712CA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Other environmental, personal, or family risk factors</w:t>
            </w:r>
          </w:p>
          <w:p w:rsidR="00CF6DDA" w:rsidP="002B3657" w:rsidRDefault="00CF6DDA" w14:paraId="06A9E6D7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6,717 subjects</w:t>
            </w:r>
          </w:p>
          <w:p w:rsidR="00CF6DDA" w:rsidP="002B3657" w:rsidRDefault="00CF6DDA" w14:paraId="09885577" w14:textId="0F48E24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n: 3,114 (46.8%)</w:t>
            </w:r>
            <w:bookmarkStart w:name="_GoBack" w:id="0"/>
            <w:bookmarkEnd w:id="0"/>
          </w:p>
          <w:p w:rsidR="00CF6DDA" w:rsidP="002B3657" w:rsidRDefault="00CF6DDA" w14:paraId="7ED40A2A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an age: 59.8</w:t>
            </w:r>
          </w:p>
          <w:p w:rsidR="00CF6DDA" w:rsidP="002B3657" w:rsidRDefault="00CF6DDA" w14:paraId="3C47621B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edian PY: NA</w:t>
            </w:r>
          </w:p>
          <w:p w:rsidR="00CF6DDA" w:rsidP="002B3657" w:rsidRDefault="00CF6DDA" w14:paraId="0176A4BF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urrent: 21.5%</w:t>
            </w:r>
          </w:p>
          <w:p w:rsidR="00F370E1" w:rsidP="002B3657" w:rsidRDefault="00F370E1" w14:paraId="737E2492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Follow up: 2 years</w:t>
            </w:r>
          </w:p>
          <w:p w:rsidRPr="00433AD8" w:rsidR="00F370E1" w:rsidP="002B3657" w:rsidRDefault="00F370E1" w14:paraId="0D3F3D3D" w14:textId="44046E0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Ending?</w:t>
            </w:r>
          </w:p>
        </w:tc>
        <w:tc>
          <w:tcPr>
            <w:tcW w:w="1842" w:type="dxa"/>
            <w:tcMar/>
          </w:tcPr>
          <w:p w:rsidR="00CF6DDA" w:rsidP="002B3657" w:rsidRDefault="00CF6DDA" w14:paraId="4FE71BAA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 rounds of biennial screening</w:t>
            </w:r>
          </w:p>
          <w:p w:rsidR="00CF6DDA" w:rsidP="002B3657" w:rsidRDefault="00CF6DDA" w14:paraId="64A21ABF" w14:textId="2D82F2A9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(3,550)</w:t>
            </w:r>
          </w:p>
          <w:p w:rsidR="00CF6DDA" w:rsidP="002B3657" w:rsidRDefault="00CF6DDA" w14:paraId="52185810" w14:textId="37C9A68B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8.9% adherence</w:t>
            </w:r>
          </w:p>
          <w:p w:rsidRPr="00433AD8" w:rsidR="00CF6DDA" w:rsidP="002B3657" w:rsidRDefault="00CF6DDA" w14:paraId="4E1D0761" w14:textId="02CF454C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659" w:type="dxa"/>
            <w:tcMar/>
          </w:tcPr>
          <w:p w:rsidR="00CF6DDA" w:rsidP="002B3657" w:rsidRDefault="00CF6DDA" w14:paraId="4A6B8F9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tandard care</w:t>
            </w:r>
          </w:p>
          <w:p w:rsidRPr="00433AD8" w:rsidR="00CF6DDA" w:rsidP="002B3657" w:rsidRDefault="00CF6DDA" w14:paraId="4AB0F33F" w14:textId="3E9EA6FA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3,1</w:t>
            </w:r>
            <w:r w:rsidR="00A6773E">
              <w:rPr>
                <w:rFonts w:cstheme="minorHAnsi"/>
                <w:color w:val="000000" w:themeColor="text1"/>
              </w:rPr>
              <w:t>67</w:t>
            </w:r>
          </w:p>
        </w:tc>
        <w:tc>
          <w:tcPr>
            <w:tcW w:w="1710" w:type="dxa"/>
            <w:tcMar/>
          </w:tcPr>
          <w:p w:rsidR="00CF6DDA" w:rsidP="002B3657" w:rsidRDefault="00CF6DDA" w14:paraId="0021134D" w14:textId="787321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DCT: </w:t>
            </w:r>
            <w:r w:rsidR="00E96501">
              <w:rPr>
                <w:rFonts w:cstheme="minorHAnsi"/>
              </w:rPr>
              <w:t>52</w:t>
            </w:r>
          </w:p>
          <w:p w:rsidRPr="00433AD8" w:rsidR="00CF6DDA" w:rsidP="002B3657" w:rsidRDefault="00CF6DDA" w14:paraId="01709E05" w14:textId="187A0E3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ntrol: </w:t>
            </w:r>
            <w:r w:rsidR="00E96501">
              <w:rPr>
                <w:rFonts w:cstheme="minorHAnsi"/>
              </w:rPr>
              <w:t>10</w:t>
            </w:r>
          </w:p>
        </w:tc>
        <w:tc>
          <w:tcPr>
            <w:tcW w:w="1710" w:type="dxa"/>
            <w:tcMar/>
          </w:tcPr>
          <w:p w:rsidR="00CF6DDA" w:rsidP="002B3657" w:rsidRDefault="00CF6DDA" w14:paraId="20A10F4A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>LDCT: 0</w:t>
            </w:r>
          </w:p>
          <w:p w:rsidRPr="00433AD8" w:rsidR="00CF6DDA" w:rsidP="002B3657" w:rsidRDefault="00CF6DDA" w14:paraId="586AC908" w14:textId="4F2D6E0A">
            <w:pPr>
              <w:rPr>
                <w:rFonts w:cstheme="minorHAnsi"/>
              </w:rPr>
            </w:pPr>
            <w:r>
              <w:rPr>
                <w:rFonts w:cstheme="minorHAnsi"/>
              </w:rPr>
              <w:t>Control: 2</w:t>
            </w:r>
          </w:p>
        </w:tc>
        <w:tc>
          <w:tcPr>
            <w:tcW w:w="1620" w:type="dxa"/>
            <w:tcMar/>
          </w:tcPr>
          <w:p w:rsidR="00CF6DDA" w:rsidP="002B3657" w:rsidRDefault="00CF6DDA" w14:paraId="276D9DC5" w14:textId="77777777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A</w:t>
            </w:r>
          </w:p>
          <w:p w:rsidRPr="00433AD8" w:rsidR="00CF6DDA" w:rsidP="002B3657" w:rsidRDefault="00CF6DDA" w14:paraId="13AF1FFC" w14:textId="484972D1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NA</w:t>
            </w:r>
          </w:p>
        </w:tc>
      </w:tr>
    </w:tbl>
    <w:p w:rsidR="00AF6FEA" w:rsidRDefault="00AF6FEA" w14:paraId="054779B6" w14:textId="56DD66ED"/>
    <w:p w:rsidR="00A21C14" w:rsidRDefault="00A21C14" w14:paraId="06C27036" w14:textId="6C57807C"/>
    <w:p w:rsidR="00A21C14" w:rsidRDefault="00A21C14" w14:paraId="037216EA" w14:textId="22214DE5"/>
    <w:sectPr w:rsidR="00A21C14" w:rsidSect="00340C5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tzQ1MTMztrQ0NDBT0lEKTi0uzszPAykwrAUAzyNSqCwAAAA="/>
  </w:docVars>
  <w:rsids>
    <w:rsidRoot w:val="00340C5C"/>
    <w:rsid w:val="0000796B"/>
    <w:rsid w:val="00013B22"/>
    <w:rsid w:val="0001653A"/>
    <w:rsid w:val="0004069D"/>
    <w:rsid w:val="00051A4E"/>
    <w:rsid w:val="00084486"/>
    <w:rsid w:val="00084CB1"/>
    <w:rsid w:val="000A3CF1"/>
    <w:rsid w:val="000B3C12"/>
    <w:rsid w:val="000B3CE5"/>
    <w:rsid w:val="000F21AB"/>
    <w:rsid w:val="000F3DFB"/>
    <w:rsid w:val="001002A9"/>
    <w:rsid w:val="00106EBA"/>
    <w:rsid w:val="00114B78"/>
    <w:rsid w:val="001154D1"/>
    <w:rsid w:val="00127B33"/>
    <w:rsid w:val="00133965"/>
    <w:rsid w:val="00141F55"/>
    <w:rsid w:val="00146FFA"/>
    <w:rsid w:val="00151B84"/>
    <w:rsid w:val="001A0CAC"/>
    <w:rsid w:val="001F41E9"/>
    <w:rsid w:val="00216AFA"/>
    <w:rsid w:val="00223E0D"/>
    <w:rsid w:val="002310F1"/>
    <w:rsid w:val="00251151"/>
    <w:rsid w:val="00283F7C"/>
    <w:rsid w:val="0029185F"/>
    <w:rsid w:val="002A3C0C"/>
    <w:rsid w:val="002F2AF3"/>
    <w:rsid w:val="002F7A73"/>
    <w:rsid w:val="00325D00"/>
    <w:rsid w:val="00340C5C"/>
    <w:rsid w:val="003760CC"/>
    <w:rsid w:val="003D2F56"/>
    <w:rsid w:val="003E20A9"/>
    <w:rsid w:val="0040596A"/>
    <w:rsid w:val="004141B4"/>
    <w:rsid w:val="00420965"/>
    <w:rsid w:val="00433AD8"/>
    <w:rsid w:val="00434E76"/>
    <w:rsid w:val="0043653E"/>
    <w:rsid w:val="00443B57"/>
    <w:rsid w:val="00463571"/>
    <w:rsid w:val="0046527A"/>
    <w:rsid w:val="004711CA"/>
    <w:rsid w:val="004B04CE"/>
    <w:rsid w:val="004B38E5"/>
    <w:rsid w:val="004B38E7"/>
    <w:rsid w:val="004D3BA4"/>
    <w:rsid w:val="004E2665"/>
    <w:rsid w:val="005275B7"/>
    <w:rsid w:val="00551156"/>
    <w:rsid w:val="005619C2"/>
    <w:rsid w:val="0057259C"/>
    <w:rsid w:val="00585A8A"/>
    <w:rsid w:val="005C38AA"/>
    <w:rsid w:val="005E7A85"/>
    <w:rsid w:val="005F037D"/>
    <w:rsid w:val="005F63E2"/>
    <w:rsid w:val="00612DFD"/>
    <w:rsid w:val="006163D8"/>
    <w:rsid w:val="00641CA2"/>
    <w:rsid w:val="0066022D"/>
    <w:rsid w:val="00665160"/>
    <w:rsid w:val="00665800"/>
    <w:rsid w:val="0067188A"/>
    <w:rsid w:val="00694842"/>
    <w:rsid w:val="00694D17"/>
    <w:rsid w:val="006B295F"/>
    <w:rsid w:val="006C1E2A"/>
    <w:rsid w:val="006E5161"/>
    <w:rsid w:val="00744BC2"/>
    <w:rsid w:val="007A1231"/>
    <w:rsid w:val="007B7B95"/>
    <w:rsid w:val="007C4F27"/>
    <w:rsid w:val="007C543B"/>
    <w:rsid w:val="007E7B2C"/>
    <w:rsid w:val="007F525B"/>
    <w:rsid w:val="008658EF"/>
    <w:rsid w:val="008B23D4"/>
    <w:rsid w:val="008C5174"/>
    <w:rsid w:val="008D6572"/>
    <w:rsid w:val="008E60B8"/>
    <w:rsid w:val="00900C50"/>
    <w:rsid w:val="00903998"/>
    <w:rsid w:val="00910EAB"/>
    <w:rsid w:val="00930DAF"/>
    <w:rsid w:val="009348C6"/>
    <w:rsid w:val="00940448"/>
    <w:rsid w:val="00941A42"/>
    <w:rsid w:val="00945549"/>
    <w:rsid w:val="00945B6F"/>
    <w:rsid w:val="00945F9B"/>
    <w:rsid w:val="00961456"/>
    <w:rsid w:val="009808E1"/>
    <w:rsid w:val="009929EA"/>
    <w:rsid w:val="009A39AE"/>
    <w:rsid w:val="009F5F93"/>
    <w:rsid w:val="00A110C4"/>
    <w:rsid w:val="00A21C14"/>
    <w:rsid w:val="00A33EC6"/>
    <w:rsid w:val="00A377EC"/>
    <w:rsid w:val="00A6773E"/>
    <w:rsid w:val="00A70168"/>
    <w:rsid w:val="00A742C3"/>
    <w:rsid w:val="00A835D5"/>
    <w:rsid w:val="00A94206"/>
    <w:rsid w:val="00AB5BE6"/>
    <w:rsid w:val="00AC3ECD"/>
    <w:rsid w:val="00AF048B"/>
    <w:rsid w:val="00AF6FEA"/>
    <w:rsid w:val="00B22148"/>
    <w:rsid w:val="00B833A8"/>
    <w:rsid w:val="00B8426C"/>
    <w:rsid w:val="00B92DE8"/>
    <w:rsid w:val="00B95842"/>
    <w:rsid w:val="00BA777E"/>
    <w:rsid w:val="00BB2B8E"/>
    <w:rsid w:val="00BC7CED"/>
    <w:rsid w:val="00C10522"/>
    <w:rsid w:val="00C35F63"/>
    <w:rsid w:val="00C37234"/>
    <w:rsid w:val="00C425CA"/>
    <w:rsid w:val="00C8122A"/>
    <w:rsid w:val="00C85198"/>
    <w:rsid w:val="00CA7AED"/>
    <w:rsid w:val="00CC08D1"/>
    <w:rsid w:val="00CD53BB"/>
    <w:rsid w:val="00CE1338"/>
    <w:rsid w:val="00CE7F6A"/>
    <w:rsid w:val="00CF6DDA"/>
    <w:rsid w:val="00D02CF8"/>
    <w:rsid w:val="00D04F96"/>
    <w:rsid w:val="00D30B17"/>
    <w:rsid w:val="00D8083E"/>
    <w:rsid w:val="00D85AB7"/>
    <w:rsid w:val="00D91238"/>
    <w:rsid w:val="00DB0B34"/>
    <w:rsid w:val="00DB7DA4"/>
    <w:rsid w:val="00DE4093"/>
    <w:rsid w:val="00E17B87"/>
    <w:rsid w:val="00E37EDF"/>
    <w:rsid w:val="00E60B5F"/>
    <w:rsid w:val="00E8007A"/>
    <w:rsid w:val="00E96501"/>
    <w:rsid w:val="00ED24B9"/>
    <w:rsid w:val="00ED4183"/>
    <w:rsid w:val="00EF6DF0"/>
    <w:rsid w:val="00F13C70"/>
    <w:rsid w:val="00F23473"/>
    <w:rsid w:val="00F370E1"/>
    <w:rsid w:val="00F646F2"/>
    <w:rsid w:val="00F65244"/>
    <w:rsid w:val="00FD5F3A"/>
    <w:rsid w:val="00FE262F"/>
    <w:rsid w:val="3E5CCF15"/>
    <w:rsid w:val="6BCEB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FE777"/>
  <w15:chartTrackingRefBased/>
  <w15:docId w15:val="{3A7D8988-9A9F-3B45-B9A2-919ED59AE6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rFonts w:eastAsiaTheme="minorEastAsi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5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offman, Richard M</dc:creator>
  <keywords/>
  <dc:description/>
  <lastModifiedBy>Richard Hoffman</lastModifiedBy>
  <revision>78</revision>
  <dcterms:created xsi:type="dcterms:W3CDTF">2019-04-14T21:13:00.0000000Z</dcterms:created>
  <dcterms:modified xsi:type="dcterms:W3CDTF">2019-08-16T13:40:01.0921057Z</dcterms:modified>
</coreProperties>
</file>